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F917C5" w14:textId="055483F7" w:rsidR="001B35E7" w:rsidRPr="00D26F6C" w:rsidRDefault="00FE72C0">
      <w:pPr>
        <w:rPr>
          <w:b/>
          <w:sz w:val="24"/>
        </w:rPr>
      </w:pPr>
      <w:r>
        <w:rPr>
          <w:b/>
          <w:sz w:val="24"/>
        </w:rPr>
        <w:t xml:space="preserve">In-Class </w:t>
      </w:r>
      <w:r w:rsidR="00CC7843">
        <w:rPr>
          <w:b/>
          <w:sz w:val="24"/>
        </w:rPr>
        <w:t>Activity</w:t>
      </w:r>
      <w:r w:rsidR="00B24ADD">
        <w:rPr>
          <w:b/>
          <w:sz w:val="24"/>
        </w:rPr>
        <w:t xml:space="preserve"> </w:t>
      </w:r>
      <w:r w:rsidR="00B716F6">
        <w:rPr>
          <w:b/>
          <w:sz w:val="24"/>
        </w:rPr>
        <w:t>#</w:t>
      </w:r>
      <w:r w:rsidR="00B24ADD">
        <w:rPr>
          <w:b/>
          <w:sz w:val="24"/>
        </w:rPr>
        <w:t>3</w:t>
      </w:r>
      <w:r>
        <w:rPr>
          <w:b/>
          <w:sz w:val="24"/>
        </w:rPr>
        <w:t xml:space="preserve">: SQL </w:t>
      </w:r>
      <w:r w:rsidR="00CC7843">
        <w:rPr>
          <w:b/>
          <w:sz w:val="24"/>
        </w:rPr>
        <w:t xml:space="preserve">Part </w:t>
      </w:r>
      <w:r>
        <w:rPr>
          <w:b/>
          <w:sz w:val="24"/>
        </w:rPr>
        <w:t>2</w:t>
      </w:r>
      <w:r w:rsidR="0004141B">
        <w:rPr>
          <w:b/>
          <w:sz w:val="24"/>
        </w:rPr>
        <w:t xml:space="preserve"> -</w:t>
      </w:r>
      <w:r w:rsidR="00B81753">
        <w:rPr>
          <w:b/>
          <w:sz w:val="24"/>
        </w:rPr>
        <w:t>-</w:t>
      </w:r>
      <w:r w:rsidR="0004141B">
        <w:rPr>
          <w:b/>
          <w:sz w:val="24"/>
        </w:rPr>
        <w:t xml:space="preserve"> </w:t>
      </w:r>
      <w:r w:rsidR="00906700">
        <w:rPr>
          <w:b/>
          <w:sz w:val="24"/>
        </w:rPr>
        <w:t>Putting Information into a Database</w:t>
      </w:r>
    </w:p>
    <w:tbl>
      <w:tblPr>
        <w:tblStyle w:val="TableGrid"/>
        <w:tblW w:w="0" w:type="auto"/>
        <w:tblLook w:val="04A0" w:firstRow="1" w:lastRow="0" w:firstColumn="1" w:lastColumn="0" w:noHBand="0" w:noVBand="1"/>
      </w:tblPr>
      <w:tblGrid>
        <w:gridCol w:w="9576"/>
      </w:tblGrid>
      <w:tr w:rsidR="00C76035" w14:paraId="2D8FE664" w14:textId="77777777" w:rsidTr="001F2E0F">
        <w:tc>
          <w:tcPr>
            <w:tcW w:w="9576" w:type="dxa"/>
          </w:tcPr>
          <w:p w14:paraId="4817D1BC" w14:textId="77777777" w:rsidR="00C76035" w:rsidRDefault="00C76035" w:rsidP="001F2E0F">
            <w:pPr>
              <w:spacing w:after="200"/>
              <w:jc w:val="center"/>
              <w:rPr>
                <w:b/>
              </w:rPr>
            </w:pPr>
            <w:bookmarkStart w:id="0" w:name="_Hlk493892449"/>
            <w:r>
              <w:rPr>
                <w:b/>
              </w:rPr>
              <w:t>Submission Instructions</w:t>
            </w:r>
          </w:p>
          <w:p w14:paraId="54D5EA71" w14:textId="7EEA9132" w:rsidR="00C76035" w:rsidRPr="00496232" w:rsidRDefault="00C76035" w:rsidP="001F2E0F">
            <w:pPr>
              <w:spacing w:after="120"/>
              <w:rPr>
                <w:b/>
                <w:sz w:val="20"/>
              </w:rPr>
            </w:pPr>
            <w:r w:rsidRPr="00555ED0">
              <w:t>Submit your solutions for</w:t>
            </w:r>
            <w:r w:rsidRPr="005D2D89">
              <w:rPr>
                <w:b/>
                <w:u w:val="single"/>
              </w:rPr>
              <w:t xml:space="preserve"> </w:t>
            </w:r>
            <w:r w:rsidRPr="005D2D89">
              <w:rPr>
                <w:b/>
                <w:u w:val="single"/>
              </w:rPr>
              <w:t>Part 2</w:t>
            </w:r>
            <w:r>
              <w:rPr>
                <w:b/>
              </w:rPr>
              <w:t xml:space="preserve"> and </w:t>
            </w:r>
            <w:r w:rsidRPr="008D413A">
              <w:rPr>
                <w:b/>
                <w:u w:val="single"/>
              </w:rPr>
              <w:t>Part 4</w:t>
            </w:r>
            <w:r>
              <w:rPr>
                <w:b/>
              </w:rPr>
              <w:t xml:space="preserve"> </w:t>
            </w:r>
            <w:r w:rsidRPr="00555ED0">
              <w:t xml:space="preserve">of this exercise as a word or pdf file </w:t>
            </w:r>
            <w:r>
              <w:t>through</w:t>
            </w:r>
            <w:r w:rsidRPr="002B675C">
              <w:t xml:space="preserve"> </w:t>
            </w:r>
            <w:r>
              <w:rPr>
                <w:b/>
              </w:rPr>
              <w:t>Canvas</w:t>
            </w:r>
            <w:r w:rsidRPr="00344BDC">
              <w:rPr>
                <w:b/>
              </w:rPr>
              <w:t>&gt;</w:t>
            </w:r>
            <w:r>
              <w:rPr>
                <w:b/>
              </w:rPr>
              <w:t xml:space="preserve">Assignments&gt;In-Class Activities. </w:t>
            </w:r>
            <w:r w:rsidRPr="00A765A4">
              <w:rPr>
                <w:sz w:val="24"/>
              </w:rPr>
              <w:t xml:space="preserve">Please submit your solution </w:t>
            </w:r>
            <w:r w:rsidRPr="00A765A4">
              <w:rPr>
                <w:b/>
                <w:sz w:val="24"/>
              </w:rPr>
              <w:t xml:space="preserve">within </w:t>
            </w:r>
            <w:r>
              <w:rPr>
                <w:b/>
                <w:sz w:val="24"/>
              </w:rPr>
              <w:t>six</w:t>
            </w:r>
            <w:r w:rsidRPr="00A765A4">
              <w:rPr>
                <w:b/>
                <w:sz w:val="24"/>
              </w:rPr>
              <w:t xml:space="preserve"> hours after class</w:t>
            </w:r>
            <w:r w:rsidRPr="00A765A4">
              <w:rPr>
                <w:sz w:val="24"/>
              </w:rPr>
              <w:t xml:space="preserve">. </w:t>
            </w:r>
            <w:r w:rsidRPr="00A765A4">
              <w:rPr>
                <w:rFonts w:cstheme="minorHAnsi"/>
                <w:bCs/>
                <w:sz w:val="24"/>
              </w:rPr>
              <w:t xml:space="preserve"> </w:t>
            </w:r>
          </w:p>
        </w:tc>
      </w:tr>
    </w:tbl>
    <w:p w14:paraId="78C4E4D5" w14:textId="77777777" w:rsidR="00C76035" w:rsidRDefault="00C76035" w:rsidP="008D413A">
      <w:pPr>
        <w:rPr>
          <w:b/>
        </w:rPr>
      </w:pPr>
      <w:bookmarkStart w:id="1" w:name="_GoBack"/>
      <w:bookmarkEnd w:id="0"/>
      <w:bookmarkEnd w:id="1"/>
    </w:p>
    <w:p w14:paraId="7B82EEFE" w14:textId="77777777" w:rsidR="00C020ED" w:rsidRDefault="00C020ED">
      <w:r>
        <w:t xml:space="preserve">In </w:t>
      </w:r>
      <w:r w:rsidR="00C866CF">
        <w:t>this exercise, you will be</w:t>
      </w:r>
      <w:r>
        <w:t xml:space="preserve">gin to build a </w:t>
      </w:r>
      <w:r w:rsidR="00906700">
        <w:t xml:space="preserve">database </w:t>
      </w:r>
      <w:r>
        <w:t xml:space="preserve">for a simple contact management system for a </w:t>
      </w:r>
      <w:r w:rsidR="004252B0">
        <w:t xml:space="preserve">marketing </w:t>
      </w:r>
      <w:r>
        <w:t>organization</w:t>
      </w:r>
      <w:r w:rsidR="004252B0">
        <w:t xml:space="preserve"> called MarketCo</w:t>
      </w:r>
      <w:r>
        <w:t>.</w:t>
      </w:r>
      <w:r w:rsidR="00C866CF">
        <w:t xml:space="preserve"> </w:t>
      </w:r>
      <w:r>
        <w:t>You’ll start with a blank schema (no tables, no data); you will be creating the tables and adding data. The exercise will walk you through creating the Company table. You’ll finish the database in the next homework assignment.</w:t>
      </w:r>
    </w:p>
    <w:p w14:paraId="691771CB" w14:textId="41C409CA" w:rsidR="00906700" w:rsidRDefault="00906700">
      <w:r>
        <w:t xml:space="preserve">Here is the schema for </w:t>
      </w:r>
      <w:r w:rsidR="00C020ED">
        <w:t xml:space="preserve">the </w:t>
      </w:r>
      <w:r>
        <w:t>database</w:t>
      </w:r>
      <w:r w:rsidR="0034658C">
        <w:t xml:space="preserve"> (the schema is called “</w:t>
      </w:r>
      <w:r w:rsidR="00B010ED" w:rsidRPr="001F1CC5">
        <w:rPr>
          <w:b/>
        </w:rPr>
        <w:t>m</w:t>
      </w:r>
      <w:r w:rsidR="00384A03">
        <w:rPr>
          <w:b/>
        </w:rPr>
        <w:t>x</w:t>
      </w:r>
      <w:r w:rsidR="00B010ED" w:rsidRPr="001F1CC5">
        <w:rPr>
          <w:b/>
          <w:i/>
        </w:rPr>
        <w:t>x</w:t>
      </w:r>
      <w:r w:rsidR="00C020ED" w:rsidRPr="001F1CC5">
        <w:rPr>
          <w:b/>
        </w:rPr>
        <w:t>ws</w:t>
      </w:r>
      <w:r w:rsidR="0034658C">
        <w:t>”)</w:t>
      </w:r>
      <w:r>
        <w:t>:</w:t>
      </w:r>
    </w:p>
    <w:p w14:paraId="43756BC3" w14:textId="59FBA7AD" w:rsidR="00906700" w:rsidRDefault="001456D4">
      <w:r>
        <w:rPr>
          <w:noProof/>
          <w:lang w:eastAsia="zh-CN"/>
        </w:rPr>
        <w:drawing>
          <wp:inline distT="0" distB="0" distL="0" distR="0" wp14:anchorId="7D47EA2E" wp14:editId="71D500B4">
            <wp:extent cx="5867948" cy="3542517"/>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75252" cy="3546927"/>
                    </a:xfrm>
                    <a:prstGeom prst="rect">
                      <a:avLst/>
                    </a:prstGeom>
                    <a:noFill/>
                  </pic:spPr>
                </pic:pic>
              </a:graphicData>
            </a:graphic>
          </wp:inline>
        </w:drawing>
      </w:r>
    </w:p>
    <w:p w14:paraId="0AB3EAB7" w14:textId="77777777" w:rsidR="00B010ED" w:rsidRDefault="00B010ED" w:rsidP="00B010ED">
      <w:pPr>
        <w:pBdr>
          <w:top w:val="single" w:sz="4" w:space="1" w:color="auto"/>
          <w:left w:val="single" w:sz="4" w:space="4" w:color="auto"/>
          <w:bottom w:val="single" w:sz="4" w:space="1" w:color="auto"/>
          <w:right w:val="single" w:sz="4" w:space="4" w:color="auto"/>
        </w:pBdr>
        <w:shd w:val="clear" w:color="auto" w:fill="D9D9D9" w:themeFill="background1" w:themeFillShade="D9"/>
      </w:pPr>
      <w:r>
        <w:t xml:space="preserve">Remember, you will need to log in using your </w:t>
      </w:r>
      <w:r w:rsidR="00C020ED">
        <w:t xml:space="preserve">own </w:t>
      </w:r>
      <w:r>
        <w:t xml:space="preserve">account. You have your own copy of </w:t>
      </w:r>
      <w:r w:rsidR="00C020ED">
        <w:t>ws</w:t>
      </w:r>
      <w:r>
        <w:t>, named specifically according to your username.</w:t>
      </w:r>
    </w:p>
    <w:p w14:paraId="33401DE9" w14:textId="73C47D91" w:rsidR="00B010ED" w:rsidRDefault="00B010ED" w:rsidP="00B010ED">
      <w:pPr>
        <w:pBdr>
          <w:top w:val="single" w:sz="4" w:space="1" w:color="auto"/>
          <w:left w:val="single" w:sz="4" w:space="4" w:color="auto"/>
          <w:bottom w:val="single" w:sz="4" w:space="1" w:color="auto"/>
          <w:right w:val="single" w:sz="4" w:space="4" w:color="auto"/>
        </w:pBdr>
        <w:shd w:val="clear" w:color="auto" w:fill="D9D9D9" w:themeFill="background1" w:themeFillShade="D9"/>
      </w:pPr>
      <w:r>
        <w:t>So if you are logging in as user m</w:t>
      </w:r>
      <w:r w:rsidR="00B856B1">
        <w:t>80</w:t>
      </w:r>
      <w:r>
        <w:t xml:space="preserve">, the schema name for you will be </w:t>
      </w:r>
      <w:r w:rsidRPr="009B47D0">
        <w:rPr>
          <w:b/>
        </w:rPr>
        <w:t>m</w:t>
      </w:r>
      <w:r w:rsidR="00C20D2E">
        <w:rPr>
          <w:b/>
        </w:rPr>
        <w:t>80</w:t>
      </w:r>
      <w:r w:rsidR="00C020ED">
        <w:rPr>
          <w:b/>
        </w:rPr>
        <w:t>ws</w:t>
      </w:r>
      <w:r>
        <w:t>.</w:t>
      </w:r>
    </w:p>
    <w:p w14:paraId="3DC84CA9" w14:textId="77777777" w:rsidR="00C020ED" w:rsidRDefault="00C020ED" w:rsidP="00CF710E">
      <w:r>
        <w:t>Essentially, you have companies, contacts, and employees. The database will track key data about their sales contacts, the companies for which those employees work, and when an employee gets in touch with a contact. The database will also store basic information about an employee.</w:t>
      </w:r>
    </w:p>
    <w:p w14:paraId="4831C124" w14:textId="77777777" w:rsidR="00A70ACE" w:rsidRDefault="00541B9D" w:rsidP="00CF710E">
      <w:r>
        <w:t xml:space="preserve">The </w:t>
      </w:r>
      <w:r w:rsidR="00C020ED">
        <w:t xml:space="preserve">Contact-Employee </w:t>
      </w:r>
      <w:r>
        <w:t xml:space="preserve">table </w:t>
      </w:r>
      <w:r w:rsidR="00C020ED">
        <w:t>implements the many-to-many relationship between employee and contact (an employee can contact many contacts, and a contact can be contacted by many employees)</w:t>
      </w:r>
      <w:r>
        <w:t xml:space="preserve">. </w:t>
      </w:r>
      <w:r w:rsidR="006B6AD5">
        <w:t>It represents a “contact event” – when an employee communicates with one of its customers (contact).</w:t>
      </w:r>
    </w:p>
    <w:p w14:paraId="37CB6270" w14:textId="77777777" w:rsidR="00EB06ED" w:rsidRDefault="00541B9D" w:rsidP="00CF710E">
      <w:r>
        <w:lastRenderedPageBreak/>
        <w:t>H</w:t>
      </w:r>
      <w:r w:rsidR="00417B84">
        <w:t xml:space="preserve">ere </w:t>
      </w:r>
      <w:r w:rsidR="00610F21">
        <w:t>is the rest of the metadata, describing what each field means:</w:t>
      </w:r>
    </w:p>
    <w:p w14:paraId="108C2CCB" w14:textId="5578646F" w:rsidR="00EB06ED" w:rsidRDefault="001456D4" w:rsidP="00CF710E">
      <w:r>
        <w:rPr>
          <w:noProof/>
          <w:lang w:eastAsia="zh-CN"/>
        </w:rPr>
        <w:drawing>
          <wp:inline distT="0" distB="0" distL="0" distR="0" wp14:anchorId="15D96B8D" wp14:editId="02B2DC98">
            <wp:extent cx="5227191" cy="442461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2080" cy="4428755"/>
                    </a:xfrm>
                    <a:prstGeom prst="rect">
                      <a:avLst/>
                    </a:prstGeom>
                    <a:noFill/>
                  </pic:spPr>
                </pic:pic>
              </a:graphicData>
            </a:graphic>
          </wp:inline>
        </w:drawing>
      </w:r>
    </w:p>
    <w:p w14:paraId="6C9F33DF" w14:textId="77777777" w:rsidR="00CC7140" w:rsidRDefault="00B42DC0" w:rsidP="000103C8">
      <w:pPr>
        <w:rPr>
          <w:b/>
        </w:rPr>
      </w:pPr>
      <w:r>
        <w:rPr>
          <w:b/>
        </w:rPr>
        <w:t>Part 1</w:t>
      </w:r>
      <w:r w:rsidR="00CC7140" w:rsidRPr="00CC7140">
        <w:rPr>
          <w:b/>
        </w:rPr>
        <w:t xml:space="preserve">: </w:t>
      </w:r>
      <w:r w:rsidR="00B62785">
        <w:rPr>
          <w:b/>
        </w:rPr>
        <w:t>Creating the Company Table</w:t>
      </w:r>
    </w:p>
    <w:p w14:paraId="3295E0D5" w14:textId="109D0F88" w:rsidR="00B62785" w:rsidRDefault="00B62785" w:rsidP="000103C8">
      <w:r>
        <w:t>We need to build the database from your empty m</w:t>
      </w:r>
      <w:r w:rsidR="000B42BB">
        <w:t>x</w:t>
      </w:r>
      <w:r w:rsidRPr="00B62785">
        <w:rPr>
          <w:i/>
        </w:rPr>
        <w:t>x</w:t>
      </w:r>
      <w:r>
        <w:t>ws schema on our MySQL server. This means there are no tables in the schema yet to put your data. But you can use the diagram on the previous page as a guide – that’s where we’re going to end up by the time you’re finished with this exercise and the next homework assignment.</w:t>
      </w:r>
    </w:p>
    <w:p w14:paraId="3ADF17BB" w14:textId="507A1500" w:rsidR="00B62785" w:rsidRDefault="00B62785" w:rsidP="000103C8">
      <w:r>
        <w:t>Follow these steps:</w:t>
      </w:r>
    </w:p>
    <w:p w14:paraId="1B9E3E4C" w14:textId="0A808D2C" w:rsidR="00B62785" w:rsidRDefault="00504F29" w:rsidP="00B62785">
      <w:pPr>
        <w:pStyle w:val="ListParagraph"/>
        <w:numPr>
          <w:ilvl w:val="0"/>
          <w:numId w:val="7"/>
        </w:numPr>
      </w:pPr>
      <w:r>
        <w:rPr>
          <w:noProof/>
          <w:lang w:eastAsia="zh-CN"/>
        </w:rPr>
        <w:drawing>
          <wp:anchor distT="0" distB="0" distL="114300" distR="114300" simplePos="0" relativeHeight="251659264" behindDoc="1" locked="0" layoutInCell="1" allowOverlap="1" wp14:anchorId="076261C5" wp14:editId="4FE761ED">
            <wp:simplePos x="0" y="0"/>
            <wp:positionH relativeFrom="column">
              <wp:posOffset>4424680</wp:posOffset>
            </wp:positionH>
            <wp:positionV relativeFrom="paragraph">
              <wp:posOffset>529045</wp:posOffset>
            </wp:positionV>
            <wp:extent cx="1475014" cy="1411130"/>
            <wp:effectExtent l="0" t="0" r="0" b="0"/>
            <wp:wrapTight wrapText="bothSides">
              <wp:wrapPolygon edited="0">
                <wp:start x="0" y="0"/>
                <wp:lineTo x="0" y="21289"/>
                <wp:lineTo x="21209" y="21289"/>
                <wp:lineTo x="2120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7891"/>
                    <a:stretch/>
                  </pic:blipFill>
                  <pic:spPr bwMode="auto">
                    <a:xfrm>
                      <a:off x="0" y="0"/>
                      <a:ext cx="1475014" cy="1411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62785">
        <w:t>Log in to the MySQL server through MyS</w:t>
      </w:r>
      <w:r w:rsidR="00485468">
        <w:t>QL Workbench using your MySQL username</w:t>
      </w:r>
      <w:r w:rsidR="00B62785">
        <w:t xml:space="preserve"> and password</w:t>
      </w:r>
      <w:r w:rsidR="00485468">
        <w:t xml:space="preserve"> (Recall that the hostname of server is dataanalytics.temple.edu)</w:t>
      </w:r>
      <w:r w:rsidR="00B62785">
        <w:t>.</w:t>
      </w:r>
      <w:r w:rsidR="00B62785">
        <w:br/>
      </w:r>
    </w:p>
    <w:p w14:paraId="20C8A987" w14:textId="22FB48AE" w:rsidR="00B62785" w:rsidRDefault="003108E6" w:rsidP="00B62785">
      <w:pPr>
        <w:pStyle w:val="ListParagraph"/>
        <w:numPr>
          <w:ilvl w:val="0"/>
          <w:numId w:val="7"/>
        </w:numPr>
      </w:pPr>
      <w:r>
        <w:t xml:space="preserve">Double-click on the </w:t>
      </w:r>
      <w:r w:rsidR="000B42BB">
        <w:t>mx</w:t>
      </w:r>
      <w:r>
        <w:t xml:space="preserve">xws schema </w:t>
      </w:r>
      <w:r w:rsidR="00774A72">
        <w:t xml:space="preserve">in the </w:t>
      </w:r>
      <w:r w:rsidR="00395DCC">
        <w:t>SCHEMAS pane</w:t>
      </w:r>
      <w:r w:rsidR="00774A72">
        <w:t xml:space="preserve"> on</w:t>
      </w:r>
      <w:r>
        <w:t xml:space="preserve"> the left side of the screen. You’ll see the categories of database components:</w:t>
      </w:r>
      <w:r>
        <w:br/>
      </w:r>
      <w:r>
        <w:br/>
      </w:r>
    </w:p>
    <w:p w14:paraId="1D20022C" w14:textId="44838FC1" w:rsidR="00504F29" w:rsidRDefault="00504F29" w:rsidP="00504F29"/>
    <w:p w14:paraId="062EAADF" w14:textId="77777777" w:rsidR="00504F29" w:rsidRDefault="00504F29" w:rsidP="00504F29"/>
    <w:p w14:paraId="4D1C5132" w14:textId="77777777" w:rsidR="003108E6" w:rsidRDefault="003108E6" w:rsidP="00B62785">
      <w:pPr>
        <w:pStyle w:val="ListParagraph"/>
        <w:numPr>
          <w:ilvl w:val="0"/>
          <w:numId w:val="7"/>
        </w:numPr>
      </w:pPr>
      <w:r>
        <w:t>Now double-click on Tables. You’ll see that although the arrow disappears, nothing else happens. This means there’s nothing to show. There are no tables yet in this schema.</w:t>
      </w:r>
      <w:r>
        <w:br/>
      </w:r>
    </w:p>
    <w:p w14:paraId="5263CAFF" w14:textId="4A57DE62" w:rsidR="00774A72" w:rsidRDefault="00774A72" w:rsidP="00774A72">
      <w:pPr>
        <w:pStyle w:val="ListParagraph"/>
        <w:numPr>
          <w:ilvl w:val="0"/>
          <w:numId w:val="7"/>
        </w:numPr>
      </w:pPr>
      <w:r>
        <w:t>Let’s create the Customer table. Type this CREATE TABLE statement in the SQL File window:</w:t>
      </w:r>
      <w:r>
        <w:br/>
      </w:r>
      <w:r>
        <w:br/>
      </w:r>
      <w:r w:rsidRPr="00774A72">
        <w:rPr>
          <w:b/>
        </w:rPr>
        <w:t>CREATE TABLE</w:t>
      </w:r>
      <w:r>
        <w:t xml:space="preserve"> </w:t>
      </w:r>
      <w:r w:rsidRPr="00CC0AA2">
        <w:rPr>
          <w:color w:val="FF0000"/>
        </w:rPr>
        <w:t>m</w:t>
      </w:r>
      <w:r w:rsidR="00485468" w:rsidRPr="00CC0AA2">
        <w:rPr>
          <w:color w:val="FF0000"/>
        </w:rPr>
        <w:t>x</w:t>
      </w:r>
      <w:r w:rsidR="00683D41" w:rsidRPr="00CC0AA2">
        <w:rPr>
          <w:color w:val="FF0000"/>
        </w:rPr>
        <w:t>x</w:t>
      </w:r>
      <w:r w:rsidRPr="00CC0AA2">
        <w:rPr>
          <w:color w:val="FF0000"/>
        </w:rPr>
        <w:t>ws</w:t>
      </w:r>
      <w:r>
        <w:t>.Company (</w:t>
      </w:r>
    </w:p>
    <w:p w14:paraId="596F7EB0" w14:textId="69744A8A" w:rsidR="00774A72" w:rsidRDefault="00774A72" w:rsidP="00774A72">
      <w:pPr>
        <w:pStyle w:val="ListParagraph"/>
        <w:ind w:left="360"/>
      </w:pPr>
      <w:r>
        <w:t xml:space="preserve">CompanyID </w:t>
      </w:r>
      <w:r w:rsidRPr="00774A72">
        <w:rPr>
          <w:b/>
        </w:rPr>
        <w:t>INT</w:t>
      </w:r>
      <w:r>
        <w:t xml:space="preserve"> </w:t>
      </w:r>
      <w:r w:rsidRPr="00774A72">
        <w:rPr>
          <w:b/>
        </w:rPr>
        <w:t>NOT NULL</w:t>
      </w:r>
      <w:r>
        <w:t>,</w:t>
      </w:r>
    </w:p>
    <w:p w14:paraId="255C0EEA" w14:textId="77777777" w:rsidR="00774A72" w:rsidRDefault="00774A72" w:rsidP="00774A72">
      <w:pPr>
        <w:pStyle w:val="ListParagraph"/>
        <w:ind w:left="360"/>
      </w:pPr>
      <w:r>
        <w:t xml:space="preserve">CompanyName </w:t>
      </w:r>
      <w:r w:rsidRPr="00774A72">
        <w:rPr>
          <w:b/>
        </w:rPr>
        <w:t>VARCHAR</w:t>
      </w:r>
      <w:r>
        <w:t xml:space="preserve">(45) </w:t>
      </w:r>
      <w:r w:rsidRPr="00774A72">
        <w:rPr>
          <w:b/>
        </w:rPr>
        <w:t>NULL</w:t>
      </w:r>
      <w:r>
        <w:t>,</w:t>
      </w:r>
    </w:p>
    <w:p w14:paraId="57B4ECD7" w14:textId="77777777" w:rsidR="00774A72" w:rsidRDefault="00774A72" w:rsidP="00774A72">
      <w:pPr>
        <w:pStyle w:val="ListParagraph"/>
        <w:ind w:left="360"/>
      </w:pPr>
      <w:r>
        <w:t xml:space="preserve">Street </w:t>
      </w:r>
      <w:r w:rsidRPr="00774A72">
        <w:rPr>
          <w:b/>
        </w:rPr>
        <w:t>VARCHAR</w:t>
      </w:r>
      <w:r>
        <w:t xml:space="preserve">(45) </w:t>
      </w:r>
      <w:r w:rsidRPr="00774A72">
        <w:rPr>
          <w:b/>
        </w:rPr>
        <w:t>NULL</w:t>
      </w:r>
      <w:r>
        <w:t>,</w:t>
      </w:r>
    </w:p>
    <w:p w14:paraId="52EED908" w14:textId="77777777" w:rsidR="00774A72" w:rsidRDefault="00774A72" w:rsidP="00774A72">
      <w:pPr>
        <w:pStyle w:val="ListParagraph"/>
        <w:ind w:left="360"/>
      </w:pPr>
      <w:r>
        <w:t xml:space="preserve">City </w:t>
      </w:r>
      <w:r w:rsidRPr="00774A72">
        <w:rPr>
          <w:b/>
        </w:rPr>
        <w:t>VARCHAR</w:t>
      </w:r>
      <w:r>
        <w:t xml:space="preserve">(45) </w:t>
      </w:r>
      <w:r w:rsidRPr="00774A72">
        <w:rPr>
          <w:b/>
        </w:rPr>
        <w:t>NULL</w:t>
      </w:r>
      <w:r>
        <w:t>,</w:t>
      </w:r>
    </w:p>
    <w:p w14:paraId="3008FB72" w14:textId="77777777" w:rsidR="00774A72" w:rsidRDefault="00774A72" w:rsidP="00774A72">
      <w:pPr>
        <w:pStyle w:val="ListParagraph"/>
        <w:ind w:left="360"/>
      </w:pPr>
      <w:r>
        <w:t xml:space="preserve">State </w:t>
      </w:r>
      <w:r w:rsidRPr="00774A72">
        <w:rPr>
          <w:b/>
        </w:rPr>
        <w:t>VARCHAR</w:t>
      </w:r>
      <w:r>
        <w:t xml:space="preserve">(2) </w:t>
      </w:r>
      <w:r w:rsidRPr="00774A72">
        <w:rPr>
          <w:b/>
        </w:rPr>
        <w:t>NULL</w:t>
      </w:r>
      <w:r>
        <w:t>,</w:t>
      </w:r>
    </w:p>
    <w:p w14:paraId="63A321B3" w14:textId="7A60862C" w:rsidR="003108E6" w:rsidRDefault="00774A72" w:rsidP="00774A72">
      <w:pPr>
        <w:pStyle w:val="ListParagraph"/>
        <w:ind w:left="360"/>
      </w:pPr>
      <w:r w:rsidRPr="00774A72">
        <w:rPr>
          <w:b/>
        </w:rPr>
        <w:t>PRIMARY KEY</w:t>
      </w:r>
      <w:r>
        <w:t xml:space="preserve"> (CompanyID));</w:t>
      </w:r>
      <w:r>
        <w:br/>
      </w:r>
      <w:r>
        <w:br/>
        <w:t xml:space="preserve">(Make sure that the </w:t>
      </w:r>
      <w:r w:rsidRPr="00774A72">
        <w:rPr>
          <w:b/>
        </w:rPr>
        <w:t>BOLDED</w:t>
      </w:r>
      <w:r>
        <w:rPr>
          <w:b/>
        </w:rPr>
        <w:t xml:space="preserve"> </w:t>
      </w:r>
      <w:r w:rsidRPr="00774A72">
        <w:t xml:space="preserve">words </w:t>
      </w:r>
      <w:r>
        <w:t>appear in blue. This means that MySQL Workbench recognizes them as SQL keywords and that you didn’t make a typo!</w:t>
      </w:r>
      <w:r w:rsidR="00395DCC">
        <w:t xml:space="preserve"> Also make sure you're substituting the "</w:t>
      </w:r>
      <w:r w:rsidR="00CC0AA2">
        <w:t>mx</w:t>
      </w:r>
      <w:r w:rsidR="00395DCC">
        <w:t xml:space="preserve">x" in </w:t>
      </w:r>
      <w:r w:rsidR="00395DCC" w:rsidRPr="00CC0AA2">
        <w:t>m</w:t>
      </w:r>
      <w:r w:rsidR="00CC0AA2" w:rsidRPr="00CC0AA2">
        <w:t>x</w:t>
      </w:r>
      <w:r w:rsidR="00395DCC" w:rsidRPr="00CC0AA2">
        <w:t>xws</w:t>
      </w:r>
      <w:r w:rsidR="00CC0AA2">
        <w:t xml:space="preserve"> for your own MySQL username</w:t>
      </w:r>
      <w:r w:rsidR="00395DCC">
        <w:t>!</w:t>
      </w:r>
      <w:r>
        <w:t>)</w:t>
      </w:r>
    </w:p>
    <w:p w14:paraId="0450AF57" w14:textId="77777777" w:rsidR="00774A72" w:rsidRDefault="00774A72" w:rsidP="00774A72">
      <w:pPr>
        <w:pStyle w:val="ListParagraph"/>
        <w:ind w:left="360"/>
      </w:pPr>
    </w:p>
    <w:p w14:paraId="555F5F0B" w14:textId="3602F87B" w:rsidR="00504F29" w:rsidRDefault="00774A72" w:rsidP="00504F29">
      <w:pPr>
        <w:pStyle w:val="ListParagraph"/>
        <w:numPr>
          <w:ilvl w:val="0"/>
          <w:numId w:val="7"/>
        </w:numPr>
        <w:spacing w:after="0"/>
      </w:pPr>
      <w:r>
        <w:t>Execute the statement by clicking on the lightning bolt icon (the same thing you’ve been doing to execute SQL queries in the previous exercises). It doesn’t look like much has happened, but at the bottom of the screen you’ll see:</w:t>
      </w:r>
      <w:r>
        <w:br/>
      </w:r>
      <w:r w:rsidR="002F2591">
        <w:br/>
      </w:r>
      <w:r w:rsidR="001C12B7">
        <w:rPr>
          <w:noProof/>
          <w:lang w:eastAsia="zh-CN"/>
        </w:rPr>
        <w:drawing>
          <wp:inline distT="0" distB="0" distL="0" distR="0" wp14:anchorId="194D33A8" wp14:editId="6B585006">
            <wp:extent cx="5749536" cy="651123"/>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88783" cy="655568"/>
                    </a:xfrm>
                    <a:prstGeom prst="rect">
                      <a:avLst/>
                    </a:prstGeom>
                  </pic:spPr>
                </pic:pic>
              </a:graphicData>
            </a:graphic>
          </wp:inline>
        </w:drawing>
      </w:r>
    </w:p>
    <w:p w14:paraId="0E87F9E3" w14:textId="77777777" w:rsidR="00504F29" w:rsidRDefault="00774A72" w:rsidP="00504F29">
      <w:pPr>
        <w:pStyle w:val="ListParagraph"/>
        <w:spacing w:after="0"/>
        <w:ind w:left="360"/>
        <w:rPr>
          <w:noProof/>
          <w:lang w:eastAsia="zh-CN"/>
        </w:rPr>
      </w:pPr>
      <w:r>
        <w:t xml:space="preserve">This means the statement executed successfully. Now </w:t>
      </w:r>
      <w:r w:rsidR="00E61557">
        <w:t>click on refresh symbol (</w:t>
      </w:r>
      <w:r w:rsidR="00E61557">
        <w:rPr>
          <w:noProof/>
          <w:lang w:eastAsia="zh-CN"/>
        </w:rPr>
        <w:drawing>
          <wp:inline distT="0" distB="0" distL="0" distR="0" wp14:anchorId="15B5691E" wp14:editId="6B8E63F6">
            <wp:extent cx="247650" cy="190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7650" cy="190500"/>
                    </a:xfrm>
                    <a:prstGeom prst="rect">
                      <a:avLst/>
                    </a:prstGeom>
                  </pic:spPr>
                </pic:pic>
              </a:graphicData>
            </a:graphic>
          </wp:inline>
        </w:drawing>
      </w:r>
      <w:r w:rsidR="00E61557">
        <w:t>) at the top of the Object Browser panel. Then double-click</w:t>
      </w:r>
      <w:r>
        <w:t xml:space="preserve"> on “Tables” and you’ll see the company table:</w:t>
      </w:r>
      <w:r w:rsidR="00504F29" w:rsidRPr="00504F29">
        <w:rPr>
          <w:noProof/>
          <w:lang w:eastAsia="zh-CN"/>
        </w:rPr>
        <w:t xml:space="preserve"> </w:t>
      </w:r>
    </w:p>
    <w:p w14:paraId="5F093955" w14:textId="77777777" w:rsidR="00504F29" w:rsidRDefault="00504F29" w:rsidP="00504F29">
      <w:pPr>
        <w:pStyle w:val="ListParagraph"/>
        <w:spacing w:after="0"/>
        <w:ind w:left="360"/>
        <w:rPr>
          <w:noProof/>
          <w:lang w:eastAsia="zh-CN"/>
        </w:rPr>
      </w:pPr>
    </w:p>
    <w:p w14:paraId="08FA12BF" w14:textId="649FBC57" w:rsidR="00504F29" w:rsidRDefault="00504F29" w:rsidP="00504F29">
      <w:pPr>
        <w:pStyle w:val="ListParagraph"/>
        <w:spacing w:after="0"/>
        <w:ind w:left="360"/>
      </w:pPr>
      <w:r>
        <w:rPr>
          <w:noProof/>
          <w:lang w:eastAsia="zh-CN"/>
        </w:rPr>
        <w:drawing>
          <wp:inline distT="0" distB="0" distL="0" distR="0" wp14:anchorId="5FF2BBE5" wp14:editId="7E1F21BF">
            <wp:extent cx="1768475" cy="63246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39631" b="26728"/>
                    <a:stretch/>
                  </pic:blipFill>
                  <pic:spPr bwMode="auto">
                    <a:xfrm>
                      <a:off x="0" y="0"/>
                      <a:ext cx="1768475" cy="63246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p w14:paraId="266351E2" w14:textId="7509EF3F" w:rsidR="002F2591" w:rsidRDefault="002F2591" w:rsidP="00504F29">
      <w:pPr>
        <w:pStyle w:val="ListParagraph"/>
        <w:spacing w:after="0"/>
        <w:ind w:left="360"/>
      </w:pPr>
    </w:p>
    <w:p w14:paraId="4B490432" w14:textId="3B093AB9" w:rsidR="00E61557" w:rsidRDefault="00E61557" w:rsidP="00E61557">
      <w:pPr>
        <w:pStyle w:val="ListParagraph"/>
        <w:numPr>
          <w:ilvl w:val="0"/>
          <w:numId w:val="7"/>
        </w:numPr>
      </w:pPr>
      <w:r>
        <w:t>If you expand the company table and then the “Columns” category you’ll see all the fields. Except zip code – we forgot the “zip” field. So let’s fix that. Type the following statement:</w:t>
      </w:r>
      <w:r>
        <w:br/>
      </w:r>
      <w:r>
        <w:br/>
      </w:r>
      <w:r w:rsidRPr="00E61557">
        <w:rPr>
          <w:b/>
        </w:rPr>
        <w:t>ALTER TABLE</w:t>
      </w:r>
      <w:r w:rsidR="00683D41">
        <w:t xml:space="preserve"> </w:t>
      </w:r>
      <w:r w:rsidR="00811D86">
        <w:t>mxxws</w:t>
      </w:r>
      <w:r>
        <w:t>.Company</w:t>
      </w:r>
    </w:p>
    <w:p w14:paraId="4B32DBBD" w14:textId="77777777" w:rsidR="00774A72" w:rsidRDefault="00E61557" w:rsidP="00E61557">
      <w:pPr>
        <w:pStyle w:val="ListParagraph"/>
        <w:ind w:left="360"/>
      </w:pPr>
      <w:r w:rsidRPr="00E61557">
        <w:rPr>
          <w:b/>
        </w:rPr>
        <w:t>ADD COLUMN</w:t>
      </w:r>
      <w:r>
        <w:t xml:space="preserve"> Zip </w:t>
      </w:r>
      <w:r w:rsidRPr="00E61557">
        <w:rPr>
          <w:b/>
        </w:rPr>
        <w:t>VARCHAR</w:t>
      </w:r>
      <w:r>
        <w:t>(10);</w:t>
      </w:r>
    </w:p>
    <w:p w14:paraId="7924B8E0" w14:textId="77777777" w:rsidR="00E61557" w:rsidRDefault="00E61557" w:rsidP="00E61557">
      <w:pPr>
        <w:pStyle w:val="ListParagraph"/>
        <w:ind w:left="360"/>
      </w:pPr>
    </w:p>
    <w:p w14:paraId="10D553B4" w14:textId="77777777" w:rsidR="00E61557" w:rsidRDefault="00B42DC0" w:rsidP="00E61557">
      <w:pPr>
        <w:pStyle w:val="ListParagraph"/>
        <w:ind w:left="360"/>
      </w:pPr>
      <w:r>
        <w:t xml:space="preserve">Execute the statement. </w:t>
      </w:r>
      <w:r w:rsidR="00E61557">
        <w:t>Now refresh (</w:t>
      </w:r>
      <w:r w:rsidR="00E61557">
        <w:rPr>
          <w:noProof/>
          <w:lang w:eastAsia="zh-CN"/>
        </w:rPr>
        <w:drawing>
          <wp:inline distT="0" distB="0" distL="0" distR="0" wp14:anchorId="52725248" wp14:editId="06CB6DD9">
            <wp:extent cx="247650" cy="190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7650" cy="190500"/>
                    </a:xfrm>
                    <a:prstGeom prst="rect">
                      <a:avLst/>
                    </a:prstGeom>
                  </pic:spPr>
                </pic:pic>
              </a:graphicData>
            </a:graphic>
          </wp:inline>
        </w:drawing>
      </w:r>
      <w:r w:rsidR="00E61557">
        <w:t>) the Object Browser again and Zip will appear.</w:t>
      </w:r>
    </w:p>
    <w:p w14:paraId="62F8CA46" w14:textId="77777777" w:rsidR="00E61557" w:rsidRDefault="00E61557" w:rsidP="00E61557">
      <w:pPr>
        <w:pStyle w:val="ListParagraph"/>
        <w:ind w:left="360"/>
      </w:pPr>
    </w:p>
    <w:p w14:paraId="7D74CDDF" w14:textId="6BEB6ED8" w:rsidR="00E61557" w:rsidRDefault="00E61557" w:rsidP="00E61557">
      <w:pPr>
        <w:pStyle w:val="ListParagraph"/>
        <w:numPr>
          <w:ilvl w:val="0"/>
          <w:numId w:val="7"/>
        </w:numPr>
      </w:pPr>
      <w:r>
        <w:lastRenderedPageBreak/>
        <w:t>Now we think about it a little more and we decide that 45 characters for City is not necessary. Let’s change that:</w:t>
      </w:r>
      <w:r>
        <w:br/>
      </w:r>
      <w:r>
        <w:br/>
      </w:r>
      <w:r w:rsidRPr="00B42DC0">
        <w:rPr>
          <w:b/>
        </w:rPr>
        <w:t>ALTER TABLE</w:t>
      </w:r>
      <w:r>
        <w:t xml:space="preserve"> </w:t>
      </w:r>
      <w:r w:rsidR="00811D86">
        <w:t>mxxws</w:t>
      </w:r>
      <w:r>
        <w:t>.Company</w:t>
      </w:r>
      <w:r>
        <w:br/>
      </w:r>
      <w:r w:rsidRPr="00B42DC0">
        <w:rPr>
          <w:b/>
        </w:rPr>
        <w:t>CHANGE COLUMN</w:t>
      </w:r>
      <w:r>
        <w:t xml:space="preserve"> City</w:t>
      </w:r>
    </w:p>
    <w:p w14:paraId="050ADA2D" w14:textId="77777777" w:rsidR="00B42DC0" w:rsidRDefault="00E61557" w:rsidP="00B42DC0">
      <w:pPr>
        <w:pStyle w:val="ListParagraph"/>
        <w:ind w:left="360"/>
      </w:pPr>
      <w:r>
        <w:t xml:space="preserve">City </w:t>
      </w:r>
      <w:r w:rsidRPr="00B42DC0">
        <w:rPr>
          <w:b/>
        </w:rPr>
        <w:t>VARCHAR</w:t>
      </w:r>
      <w:r>
        <w:t>(</w:t>
      </w:r>
      <w:r w:rsidR="00B42DC0">
        <w:t>15);</w:t>
      </w:r>
      <w:r w:rsidR="00B42DC0">
        <w:br/>
      </w:r>
      <w:r w:rsidR="00B42DC0">
        <w:br/>
        <w:t>Execute the statement. Now refresh (</w:t>
      </w:r>
      <w:r w:rsidR="00B42DC0">
        <w:rPr>
          <w:noProof/>
          <w:lang w:eastAsia="zh-CN"/>
        </w:rPr>
        <w:drawing>
          <wp:inline distT="0" distB="0" distL="0" distR="0" wp14:anchorId="4541E191" wp14:editId="0B775950">
            <wp:extent cx="247650" cy="190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7650" cy="190500"/>
                    </a:xfrm>
                    <a:prstGeom prst="rect">
                      <a:avLst/>
                    </a:prstGeom>
                  </pic:spPr>
                </pic:pic>
              </a:graphicData>
            </a:graphic>
          </wp:inline>
        </w:drawing>
      </w:r>
      <w:r w:rsidR="00B42DC0">
        <w:t>) the Object Browser and click once on Columns under Tables/company. Table metadata is displayed in the Information window below the Object Browser. Note that City is now data type VARCHAR(15).</w:t>
      </w:r>
    </w:p>
    <w:p w14:paraId="0C60B50F" w14:textId="77777777" w:rsidR="00B42DC0" w:rsidRDefault="00B42DC0" w:rsidP="00B42DC0">
      <w:pPr>
        <w:pStyle w:val="ListParagraph"/>
        <w:ind w:left="360"/>
      </w:pPr>
    </w:p>
    <w:p w14:paraId="750EC994" w14:textId="77777777" w:rsidR="00B42DC0" w:rsidRPr="00B42DC0" w:rsidRDefault="00B42DC0" w:rsidP="00B42DC0">
      <w:pPr>
        <w:rPr>
          <w:b/>
        </w:rPr>
      </w:pPr>
      <w:r w:rsidRPr="00B42DC0">
        <w:rPr>
          <w:b/>
        </w:rPr>
        <w:t>Part 2: On Your Own</w:t>
      </w:r>
    </w:p>
    <w:p w14:paraId="560CCE48" w14:textId="77777777" w:rsidR="00504F29" w:rsidRDefault="00B42DC0" w:rsidP="00CA0AC6">
      <w:pPr>
        <w:pStyle w:val="ListParagraph"/>
        <w:numPr>
          <w:ilvl w:val="0"/>
          <w:numId w:val="8"/>
        </w:numPr>
      </w:pPr>
      <w:r>
        <w:t xml:space="preserve">You just found out that there is a city in </w:t>
      </w:r>
      <w:r w:rsidR="00CA0AC6">
        <w:t>Pennsylvania</w:t>
      </w:r>
      <w:r>
        <w:t xml:space="preserve"> called </w:t>
      </w:r>
      <w:r w:rsidR="00CA0AC6">
        <w:t>Kleinfeltersville</w:t>
      </w:r>
      <w:r>
        <w:t>. So now you’ve reconsidered and want City to allow 4</w:t>
      </w:r>
      <w:r w:rsidR="007A3493">
        <w:t>5</w:t>
      </w:r>
      <w:r>
        <w:t xml:space="preserve"> characters. </w:t>
      </w:r>
      <w:r w:rsidR="00CA0AC6">
        <w:t>Modify the Company table and record the appropriate</w:t>
      </w:r>
      <w:r w:rsidR="00697960">
        <w:t xml:space="preserve"> SQL </w:t>
      </w:r>
      <w:r w:rsidR="00CA0AC6">
        <w:t>statement below:</w:t>
      </w:r>
      <w:r w:rsidR="00CA0AC6">
        <w:br/>
      </w:r>
      <w:r w:rsidR="00682AB9">
        <w:br/>
      </w:r>
    </w:p>
    <w:p w14:paraId="53581765" w14:textId="456530C5" w:rsidR="00E61557" w:rsidRDefault="00CA0AC6" w:rsidP="00504F29">
      <w:pPr>
        <w:pStyle w:val="ListParagraph"/>
        <w:ind w:left="360"/>
      </w:pPr>
      <w:r>
        <w:br/>
      </w:r>
      <w:r>
        <w:br/>
      </w:r>
    </w:p>
    <w:p w14:paraId="393B592C" w14:textId="77777777" w:rsidR="00504F29" w:rsidRDefault="0036014D" w:rsidP="00CA0AC6">
      <w:pPr>
        <w:pStyle w:val="ListParagraph"/>
        <w:numPr>
          <w:ilvl w:val="0"/>
          <w:numId w:val="8"/>
        </w:numPr>
      </w:pPr>
      <w:r>
        <w:t>Add another column to the Company table called “Email” with data type VARCHAR(</w:t>
      </w:r>
      <w:r w:rsidR="00F877A5">
        <w:t>40</w:t>
      </w:r>
      <w:r w:rsidR="00E81778">
        <w:t xml:space="preserve">). Write the </w:t>
      </w:r>
      <w:r w:rsidR="00697960">
        <w:t xml:space="preserve">SQL </w:t>
      </w:r>
      <w:r w:rsidR="00E81778">
        <w:t>statement you used below:</w:t>
      </w:r>
      <w:r w:rsidR="00E81778">
        <w:br/>
      </w:r>
      <w:r w:rsidR="00E81778">
        <w:br/>
      </w:r>
      <w:r w:rsidR="00682AB9">
        <w:br/>
      </w:r>
    </w:p>
    <w:p w14:paraId="7586556E" w14:textId="4F382DA1" w:rsidR="00CA0AC6" w:rsidRDefault="00E81778" w:rsidP="00504F29">
      <w:pPr>
        <w:pStyle w:val="ListParagraph"/>
        <w:ind w:left="360"/>
      </w:pPr>
      <w:r>
        <w:br/>
      </w:r>
    </w:p>
    <w:p w14:paraId="3D8851B3" w14:textId="3EE05FAA" w:rsidR="00E81778" w:rsidRDefault="00E81778" w:rsidP="00CA0AC6">
      <w:pPr>
        <w:pStyle w:val="ListParagraph"/>
        <w:numPr>
          <w:ilvl w:val="0"/>
          <w:numId w:val="8"/>
        </w:numPr>
      </w:pPr>
      <w:r>
        <w:t xml:space="preserve">Now write (and execute) the </w:t>
      </w:r>
      <w:r w:rsidR="00697960">
        <w:t xml:space="preserve">SQL </w:t>
      </w:r>
      <w:r>
        <w:t>statement to remove th</w:t>
      </w:r>
      <w:r w:rsidR="000C614D">
        <w:t>e “Email”</w:t>
      </w:r>
      <w:r>
        <w:t xml:space="preserve"> column from the </w:t>
      </w:r>
      <w:r w:rsidR="000C614D">
        <w:t xml:space="preserve">Company </w:t>
      </w:r>
      <w:r>
        <w:t>table:</w:t>
      </w:r>
    </w:p>
    <w:p w14:paraId="31B319DE" w14:textId="77777777" w:rsidR="00E81778" w:rsidRDefault="00E81778" w:rsidP="00E81778"/>
    <w:p w14:paraId="3EF42B52" w14:textId="77777777" w:rsidR="00395DCC" w:rsidRDefault="00395DCC">
      <w:pPr>
        <w:rPr>
          <w:b/>
        </w:rPr>
      </w:pPr>
      <w:r>
        <w:rPr>
          <w:b/>
        </w:rPr>
        <w:br w:type="page"/>
      </w:r>
    </w:p>
    <w:p w14:paraId="382EC22E" w14:textId="77777777" w:rsidR="00E81778" w:rsidRPr="00683D41" w:rsidRDefault="00E81778" w:rsidP="00E81778">
      <w:pPr>
        <w:rPr>
          <w:b/>
        </w:rPr>
      </w:pPr>
      <w:r w:rsidRPr="00683D41">
        <w:rPr>
          <w:b/>
        </w:rPr>
        <w:lastRenderedPageBreak/>
        <w:t>Part 3: Adding, deleting, and modifying records</w:t>
      </w:r>
    </w:p>
    <w:p w14:paraId="74DC2CEF" w14:textId="77777777" w:rsidR="004B2A0F" w:rsidRDefault="004B2A0F" w:rsidP="003F3752">
      <w:pPr>
        <w:pStyle w:val="ListParagraph"/>
        <w:numPr>
          <w:ilvl w:val="0"/>
          <w:numId w:val="9"/>
        </w:numPr>
      </w:pPr>
      <w:r>
        <w:t>Let’s add two companies to the table:</w:t>
      </w:r>
    </w:p>
    <w:tbl>
      <w:tblPr>
        <w:tblStyle w:val="TableGrid"/>
        <w:tblW w:w="7985" w:type="dxa"/>
        <w:jc w:val="center"/>
        <w:tblLook w:val="04A0" w:firstRow="1" w:lastRow="0" w:firstColumn="1" w:lastColumn="0" w:noHBand="0" w:noVBand="1"/>
      </w:tblPr>
      <w:tblGrid>
        <w:gridCol w:w="1485"/>
        <w:gridCol w:w="1622"/>
        <w:gridCol w:w="1598"/>
        <w:gridCol w:w="1594"/>
        <w:gridCol w:w="802"/>
        <w:gridCol w:w="884"/>
      </w:tblGrid>
      <w:tr w:rsidR="004B2A0F" w:rsidRPr="0084487A" w14:paraId="16DCE3CD" w14:textId="77777777" w:rsidTr="00444592">
        <w:trPr>
          <w:jc w:val="center"/>
        </w:trPr>
        <w:tc>
          <w:tcPr>
            <w:tcW w:w="1485" w:type="dxa"/>
            <w:shd w:val="clear" w:color="auto" w:fill="D9D9D9" w:themeFill="background1" w:themeFillShade="D9"/>
          </w:tcPr>
          <w:p w14:paraId="3DB4BEF1" w14:textId="77777777" w:rsidR="004B2A0F" w:rsidRPr="0084487A" w:rsidRDefault="004B2A0F" w:rsidP="00E81778">
            <w:pPr>
              <w:rPr>
                <w:b/>
              </w:rPr>
            </w:pPr>
            <w:r w:rsidRPr="0084487A">
              <w:rPr>
                <w:b/>
              </w:rPr>
              <w:t>CompanyID</w:t>
            </w:r>
          </w:p>
        </w:tc>
        <w:tc>
          <w:tcPr>
            <w:tcW w:w="1622" w:type="dxa"/>
            <w:shd w:val="clear" w:color="auto" w:fill="D9D9D9" w:themeFill="background1" w:themeFillShade="D9"/>
          </w:tcPr>
          <w:p w14:paraId="5A0DEF9A" w14:textId="77777777" w:rsidR="004B2A0F" w:rsidRPr="0084487A" w:rsidRDefault="004B2A0F" w:rsidP="00E81778">
            <w:pPr>
              <w:rPr>
                <w:b/>
              </w:rPr>
            </w:pPr>
            <w:r w:rsidRPr="0084487A">
              <w:rPr>
                <w:b/>
              </w:rPr>
              <w:t>CompanyName</w:t>
            </w:r>
          </w:p>
        </w:tc>
        <w:tc>
          <w:tcPr>
            <w:tcW w:w="1598" w:type="dxa"/>
            <w:shd w:val="clear" w:color="auto" w:fill="D9D9D9" w:themeFill="background1" w:themeFillShade="D9"/>
          </w:tcPr>
          <w:p w14:paraId="63ADCECB" w14:textId="77777777" w:rsidR="004B2A0F" w:rsidRPr="0084487A" w:rsidRDefault="004B2A0F" w:rsidP="00E81778">
            <w:pPr>
              <w:rPr>
                <w:b/>
              </w:rPr>
            </w:pPr>
            <w:r w:rsidRPr="0084487A">
              <w:rPr>
                <w:b/>
              </w:rPr>
              <w:t>Street</w:t>
            </w:r>
          </w:p>
        </w:tc>
        <w:tc>
          <w:tcPr>
            <w:tcW w:w="1594" w:type="dxa"/>
            <w:shd w:val="clear" w:color="auto" w:fill="D9D9D9" w:themeFill="background1" w:themeFillShade="D9"/>
          </w:tcPr>
          <w:p w14:paraId="1DE33883" w14:textId="77777777" w:rsidR="004B2A0F" w:rsidRPr="0084487A" w:rsidRDefault="004B2A0F" w:rsidP="00E81778">
            <w:pPr>
              <w:rPr>
                <w:b/>
              </w:rPr>
            </w:pPr>
            <w:r w:rsidRPr="0084487A">
              <w:rPr>
                <w:b/>
              </w:rPr>
              <w:t>City</w:t>
            </w:r>
          </w:p>
        </w:tc>
        <w:tc>
          <w:tcPr>
            <w:tcW w:w="802" w:type="dxa"/>
            <w:shd w:val="clear" w:color="auto" w:fill="D9D9D9" w:themeFill="background1" w:themeFillShade="D9"/>
          </w:tcPr>
          <w:p w14:paraId="30FBA93F" w14:textId="77777777" w:rsidR="004B2A0F" w:rsidRPr="0084487A" w:rsidRDefault="004B2A0F" w:rsidP="00E81778">
            <w:pPr>
              <w:rPr>
                <w:b/>
              </w:rPr>
            </w:pPr>
            <w:r w:rsidRPr="0084487A">
              <w:rPr>
                <w:b/>
              </w:rPr>
              <w:t>State</w:t>
            </w:r>
          </w:p>
        </w:tc>
        <w:tc>
          <w:tcPr>
            <w:tcW w:w="884" w:type="dxa"/>
            <w:shd w:val="clear" w:color="auto" w:fill="D9D9D9" w:themeFill="background1" w:themeFillShade="D9"/>
          </w:tcPr>
          <w:p w14:paraId="41989D72" w14:textId="77777777" w:rsidR="004B2A0F" w:rsidRPr="0084487A" w:rsidRDefault="004B2A0F" w:rsidP="00E81778">
            <w:pPr>
              <w:rPr>
                <w:b/>
              </w:rPr>
            </w:pPr>
            <w:r w:rsidRPr="0084487A">
              <w:rPr>
                <w:b/>
              </w:rPr>
              <w:t>Zip</w:t>
            </w:r>
          </w:p>
        </w:tc>
      </w:tr>
      <w:tr w:rsidR="004B2A0F" w14:paraId="687531BB" w14:textId="77777777" w:rsidTr="00444592">
        <w:trPr>
          <w:jc w:val="center"/>
        </w:trPr>
        <w:tc>
          <w:tcPr>
            <w:tcW w:w="1485" w:type="dxa"/>
          </w:tcPr>
          <w:p w14:paraId="331BEA98" w14:textId="77777777" w:rsidR="004B2A0F" w:rsidRDefault="004B2A0F" w:rsidP="00E81778">
            <w:r>
              <w:t>101</w:t>
            </w:r>
          </w:p>
        </w:tc>
        <w:tc>
          <w:tcPr>
            <w:tcW w:w="1622" w:type="dxa"/>
          </w:tcPr>
          <w:p w14:paraId="510388C2" w14:textId="77777777" w:rsidR="004B2A0F" w:rsidRDefault="004B2A0F" w:rsidP="00E81778">
            <w:r>
              <w:t>Comcast</w:t>
            </w:r>
          </w:p>
        </w:tc>
        <w:tc>
          <w:tcPr>
            <w:tcW w:w="1598" w:type="dxa"/>
          </w:tcPr>
          <w:p w14:paraId="0FA25585" w14:textId="77777777" w:rsidR="004B2A0F" w:rsidRDefault="004B2A0F" w:rsidP="004B2A0F">
            <w:r>
              <w:t>1701 JFK Blvd</w:t>
            </w:r>
            <w:r w:rsidR="0084487A">
              <w:t>.</w:t>
            </w:r>
          </w:p>
        </w:tc>
        <w:tc>
          <w:tcPr>
            <w:tcW w:w="1594" w:type="dxa"/>
          </w:tcPr>
          <w:p w14:paraId="61B77707" w14:textId="77777777" w:rsidR="004B2A0F" w:rsidRDefault="004B2A0F" w:rsidP="00E81778">
            <w:r>
              <w:t>Philadelphia</w:t>
            </w:r>
          </w:p>
        </w:tc>
        <w:tc>
          <w:tcPr>
            <w:tcW w:w="802" w:type="dxa"/>
          </w:tcPr>
          <w:p w14:paraId="565E2BB9" w14:textId="77777777" w:rsidR="004B2A0F" w:rsidRDefault="004B2A0F" w:rsidP="00E81778">
            <w:r>
              <w:t>PA</w:t>
            </w:r>
          </w:p>
        </w:tc>
        <w:tc>
          <w:tcPr>
            <w:tcW w:w="884" w:type="dxa"/>
          </w:tcPr>
          <w:p w14:paraId="75C02C6C" w14:textId="77777777" w:rsidR="004B2A0F" w:rsidRDefault="004B2A0F" w:rsidP="00E81778">
            <w:r>
              <w:t>19103</w:t>
            </w:r>
          </w:p>
        </w:tc>
      </w:tr>
      <w:tr w:rsidR="004B2A0F" w14:paraId="41FC4DCF" w14:textId="77777777" w:rsidTr="00444592">
        <w:trPr>
          <w:jc w:val="center"/>
        </w:trPr>
        <w:tc>
          <w:tcPr>
            <w:tcW w:w="1485" w:type="dxa"/>
          </w:tcPr>
          <w:p w14:paraId="7301AE91" w14:textId="77777777" w:rsidR="004B2A0F" w:rsidRDefault="004B2A0F" w:rsidP="00E81778">
            <w:r>
              <w:t>102</w:t>
            </w:r>
          </w:p>
        </w:tc>
        <w:tc>
          <w:tcPr>
            <w:tcW w:w="1622" w:type="dxa"/>
          </w:tcPr>
          <w:p w14:paraId="2292F680" w14:textId="77777777" w:rsidR="004B2A0F" w:rsidRDefault="004B2A0F" w:rsidP="00E81778">
            <w:r>
              <w:t>Verizon</w:t>
            </w:r>
          </w:p>
        </w:tc>
        <w:tc>
          <w:tcPr>
            <w:tcW w:w="1598" w:type="dxa"/>
          </w:tcPr>
          <w:p w14:paraId="7B074FDB" w14:textId="77777777" w:rsidR="004B2A0F" w:rsidRDefault="004B2A0F" w:rsidP="0084487A">
            <w:r>
              <w:t xml:space="preserve">140 West </w:t>
            </w:r>
            <w:r w:rsidR="0084487A">
              <w:t>St.</w:t>
            </w:r>
          </w:p>
        </w:tc>
        <w:tc>
          <w:tcPr>
            <w:tcW w:w="1594" w:type="dxa"/>
          </w:tcPr>
          <w:p w14:paraId="628F9013" w14:textId="77777777" w:rsidR="004B2A0F" w:rsidRDefault="004B2A0F" w:rsidP="00E81778">
            <w:r>
              <w:t>New York</w:t>
            </w:r>
          </w:p>
        </w:tc>
        <w:tc>
          <w:tcPr>
            <w:tcW w:w="802" w:type="dxa"/>
          </w:tcPr>
          <w:p w14:paraId="38970B22" w14:textId="77777777" w:rsidR="004B2A0F" w:rsidRDefault="004B2A0F" w:rsidP="00E81778">
            <w:r>
              <w:t>NY</w:t>
            </w:r>
          </w:p>
        </w:tc>
        <w:tc>
          <w:tcPr>
            <w:tcW w:w="884" w:type="dxa"/>
          </w:tcPr>
          <w:p w14:paraId="1592F637" w14:textId="77777777" w:rsidR="004B2A0F" w:rsidRDefault="004B2A0F" w:rsidP="00E81778">
            <w:r>
              <w:t>10007</w:t>
            </w:r>
          </w:p>
        </w:tc>
      </w:tr>
    </w:tbl>
    <w:p w14:paraId="0741D006" w14:textId="77777777" w:rsidR="00527041" w:rsidRDefault="00444592" w:rsidP="0007070E">
      <w:pPr>
        <w:ind w:left="360"/>
      </w:pPr>
      <w:r>
        <w:br/>
      </w:r>
      <w:r w:rsidR="00527041">
        <w:t>Execute the following statements:</w:t>
      </w:r>
    </w:p>
    <w:p w14:paraId="02D63726" w14:textId="5146C307" w:rsidR="00527041" w:rsidRDefault="00527041" w:rsidP="0007070E">
      <w:pPr>
        <w:ind w:left="360"/>
      </w:pPr>
      <w:r w:rsidRPr="003F3752">
        <w:rPr>
          <w:b/>
        </w:rPr>
        <w:t>INSERT INTO</w:t>
      </w:r>
      <w:r>
        <w:t xml:space="preserve"> </w:t>
      </w:r>
      <w:r w:rsidR="00811D86">
        <w:t>mxxws</w:t>
      </w:r>
      <w:r>
        <w:t>.Company</w:t>
      </w:r>
      <w:r>
        <w:br/>
        <w:t>(CompanyID, CompanyName, Street, City, State, Zip)</w:t>
      </w:r>
      <w:r>
        <w:br/>
      </w:r>
      <w:r w:rsidRPr="003F3752">
        <w:rPr>
          <w:b/>
        </w:rPr>
        <w:t>VALUES</w:t>
      </w:r>
      <w:r>
        <w:t xml:space="preserve"> (101,'Comcast','1701 JFK Blvd.','Philadelphia','PA','19103');</w:t>
      </w:r>
    </w:p>
    <w:p w14:paraId="6F0E4C6C" w14:textId="0D19B006" w:rsidR="00527041" w:rsidRDefault="00527041" w:rsidP="0007070E">
      <w:pPr>
        <w:ind w:left="360"/>
      </w:pPr>
      <w:r w:rsidRPr="003F3752">
        <w:rPr>
          <w:b/>
        </w:rPr>
        <w:t>INSERT INTO</w:t>
      </w:r>
      <w:r>
        <w:t xml:space="preserve"> </w:t>
      </w:r>
      <w:r w:rsidR="00811D86">
        <w:t>mxxws</w:t>
      </w:r>
      <w:r>
        <w:t>.Company</w:t>
      </w:r>
      <w:r>
        <w:br/>
        <w:t>(CompanyID, CompanyName, Street, City, State, Zip)</w:t>
      </w:r>
      <w:r>
        <w:br/>
      </w:r>
      <w:r w:rsidRPr="003F3752">
        <w:rPr>
          <w:b/>
        </w:rPr>
        <w:t>VALUES</w:t>
      </w:r>
      <w:r>
        <w:t xml:space="preserve"> (102,'Verizon','140 West St.','New York','NY','10007');</w:t>
      </w:r>
    </w:p>
    <w:p w14:paraId="1296BE1B" w14:textId="77777777" w:rsidR="003F3752" w:rsidRDefault="003F3752" w:rsidP="0007070E">
      <w:pPr>
        <w:ind w:left="360"/>
      </w:pPr>
      <w:r>
        <w:t>And then check to make sure they’ve been added with a SELECT query:</w:t>
      </w:r>
    </w:p>
    <w:p w14:paraId="3C07C762" w14:textId="04F317AE" w:rsidR="003F3752" w:rsidRDefault="003F3752" w:rsidP="0007070E">
      <w:pPr>
        <w:ind w:left="360"/>
      </w:pPr>
      <w:r w:rsidRPr="003F3752">
        <w:rPr>
          <w:b/>
        </w:rPr>
        <w:t>SELECT</w:t>
      </w:r>
      <w:r>
        <w:t xml:space="preserve"> * </w:t>
      </w:r>
      <w:r w:rsidRPr="003F3752">
        <w:rPr>
          <w:b/>
        </w:rPr>
        <w:t>FROM</w:t>
      </w:r>
      <w:r>
        <w:t xml:space="preserve"> </w:t>
      </w:r>
      <w:r w:rsidR="00811D86">
        <w:t>mxxws</w:t>
      </w:r>
      <w:r>
        <w:t>.Company;</w:t>
      </w:r>
    </w:p>
    <w:p w14:paraId="1178CF93" w14:textId="3D764EBD" w:rsidR="003F3752" w:rsidRDefault="001473EC" w:rsidP="003F3752">
      <w:pPr>
        <w:pStyle w:val="ListParagraph"/>
        <w:numPr>
          <w:ilvl w:val="0"/>
          <w:numId w:val="9"/>
        </w:numPr>
      </w:pPr>
      <w:r>
        <w:t>Now let’s change the CompanyName of Verizon to Verizon Communications</w:t>
      </w:r>
      <w:r w:rsidR="005572CA">
        <w:t xml:space="preserve"> and the Zip code to 10007-1111</w:t>
      </w:r>
      <w:r>
        <w:t>:</w:t>
      </w:r>
      <w:r>
        <w:br/>
      </w:r>
      <w:r>
        <w:br/>
      </w:r>
      <w:r w:rsidRPr="005572CA">
        <w:rPr>
          <w:b/>
        </w:rPr>
        <w:t>UPDATE</w:t>
      </w:r>
      <w:r>
        <w:t xml:space="preserve"> </w:t>
      </w:r>
      <w:r w:rsidR="00811D86">
        <w:t>mxxws</w:t>
      </w:r>
      <w:r>
        <w:t>.Company</w:t>
      </w:r>
      <w:r>
        <w:br/>
      </w:r>
      <w:r w:rsidRPr="005572CA">
        <w:rPr>
          <w:b/>
        </w:rPr>
        <w:t>SET</w:t>
      </w:r>
      <w:r>
        <w:t xml:space="preserve"> CompanyName='Verizon </w:t>
      </w:r>
      <w:r w:rsidR="00977A39">
        <w:t>Communications</w:t>
      </w:r>
      <w:r>
        <w:t>'</w:t>
      </w:r>
      <w:r w:rsidR="005572CA">
        <w:t>, Zip='10007-1111'</w:t>
      </w:r>
      <w:r>
        <w:br/>
      </w:r>
      <w:r w:rsidRPr="005572CA">
        <w:rPr>
          <w:b/>
        </w:rPr>
        <w:t>WHERE</w:t>
      </w:r>
      <w:r>
        <w:t xml:space="preserve"> CompanyID=102;</w:t>
      </w:r>
      <w:r w:rsidR="005572CA">
        <w:br/>
      </w:r>
      <w:r w:rsidR="005572CA">
        <w:br/>
      </w:r>
      <w:r w:rsidR="00682AB9" w:rsidRPr="00682AB9">
        <w:rPr>
          <w:b/>
          <w:i/>
          <w:sz w:val="24"/>
        </w:rPr>
        <w:t xml:space="preserve">Note that we use the primary key to identify the record! </w:t>
      </w:r>
      <w:r w:rsidR="00682AB9" w:rsidRPr="00682AB9">
        <w:rPr>
          <w:b/>
          <w:i/>
          <w:sz w:val="24"/>
        </w:rPr>
        <w:br/>
      </w:r>
      <w:r w:rsidR="005572CA">
        <w:t>Use that SELECT query to make sure you changes were successful.</w:t>
      </w:r>
      <w:r w:rsidR="005572CA">
        <w:br/>
      </w:r>
    </w:p>
    <w:p w14:paraId="62BFED21" w14:textId="61A5F3B4" w:rsidR="005572CA" w:rsidRDefault="005572CA" w:rsidP="003F3752">
      <w:pPr>
        <w:pStyle w:val="ListParagraph"/>
        <w:numPr>
          <w:ilvl w:val="0"/>
          <w:numId w:val="9"/>
        </w:numPr>
      </w:pPr>
      <w:r>
        <w:t>Now say we don’t want Comcast in there at all. Delete the record:</w:t>
      </w:r>
      <w:r>
        <w:br/>
      </w:r>
      <w:r>
        <w:br/>
      </w:r>
      <w:r w:rsidRPr="005572CA">
        <w:rPr>
          <w:b/>
        </w:rPr>
        <w:t>DELETE FROM</w:t>
      </w:r>
      <w:r>
        <w:t xml:space="preserve"> </w:t>
      </w:r>
      <w:r w:rsidR="00811D86">
        <w:t>mxxws</w:t>
      </w:r>
      <w:r>
        <w:t xml:space="preserve">.Company </w:t>
      </w:r>
      <w:r w:rsidRPr="005572CA">
        <w:rPr>
          <w:b/>
        </w:rPr>
        <w:t>WHERE</w:t>
      </w:r>
      <w:r>
        <w:t xml:space="preserve"> CompanyID=101;</w:t>
      </w:r>
      <w:r>
        <w:br/>
      </w:r>
      <w:r>
        <w:br/>
        <w:t>And use that SELECT query to verify the record is gone.</w:t>
      </w:r>
    </w:p>
    <w:p w14:paraId="77F8E3B3" w14:textId="77777777" w:rsidR="0072767D" w:rsidRDefault="0072767D" w:rsidP="0072767D"/>
    <w:p w14:paraId="22444CA1" w14:textId="77777777" w:rsidR="00682AB9" w:rsidRDefault="00682AB9">
      <w:pPr>
        <w:rPr>
          <w:b/>
        </w:rPr>
      </w:pPr>
      <w:r>
        <w:rPr>
          <w:b/>
        </w:rPr>
        <w:br w:type="page"/>
      </w:r>
    </w:p>
    <w:p w14:paraId="313C870B" w14:textId="77777777" w:rsidR="00977A39" w:rsidRPr="00B42DC0" w:rsidRDefault="00977A39" w:rsidP="00977A39">
      <w:pPr>
        <w:rPr>
          <w:b/>
        </w:rPr>
      </w:pPr>
      <w:r w:rsidRPr="00B42DC0">
        <w:rPr>
          <w:b/>
        </w:rPr>
        <w:lastRenderedPageBreak/>
        <w:t xml:space="preserve">Part </w:t>
      </w:r>
      <w:r>
        <w:rPr>
          <w:b/>
        </w:rPr>
        <w:t>4</w:t>
      </w:r>
      <w:r w:rsidRPr="00B42DC0">
        <w:rPr>
          <w:b/>
        </w:rPr>
        <w:t>: On Your Own</w:t>
      </w:r>
    </w:p>
    <w:p w14:paraId="7A158091" w14:textId="77777777" w:rsidR="00541FDC" w:rsidRDefault="00541FDC" w:rsidP="00541FDC">
      <w:pPr>
        <w:pStyle w:val="ListParagraph"/>
        <w:numPr>
          <w:ilvl w:val="0"/>
          <w:numId w:val="10"/>
        </w:numPr>
      </w:pPr>
      <w:r>
        <w:t>Write and execute the statement(s) to add two more companies to the Company table:</w:t>
      </w:r>
    </w:p>
    <w:tbl>
      <w:tblPr>
        <w:tblStyle w:val="TableGrid"/>
        <w:tblW w:w="8988" w:type="dxa"/>
        <w:jc w:val="center"/>
        <w:tblLook w:val="04A0" w:firstRow="1" w:lastRow="0" w:firstColumn="1" w:lastColumn="0" w:noHBand="0" w:noVBand="1"/>
      </w:tblPr>
      <w:tblGrid>
        <w:gridCol w:w="1386"/>
        <w:gridCol w:w="2583"/>
        <w:gridCol w:w="1909"/>
        <w:gridCol w:w="1424"/>
        <w:gridCol w:w="802"/>
        <w:gridCol w:w="884"/>
      </w:tblGrid>
      <w:tr w:rsidR="00541FDC" w:rsidRPr="0084487A" w14:paraId="518F5367" w14:textId="77777777" w:rsidTr="00C05A55">
        <w:trPr>
          <w:jc w:val="center"/>
        </w:trPr>
        <w:tc>
          <w:tcPr>
            <w:tcW w:w="1386" w:type="dxa"/>
            <w:shd w:val="clear" w:color="auto" w:fill="D9D9D9" w:themeFill="background1" w:themeFillShade="D9"/>
          </w:tcPr>
          <w:p w14:paraId="25F23722" w14:textId="77777777" w:rsidR="00541FDC" w:rsidRPr="0084487A" w:rsidRDefault="00541FDC" w:rsidP="00C05A55">
            <w:pPr>
              <w:rPr>
                <w:b/>
              </w:rPr>
            </w:pPr>
            <w:r w:rsidRPr="0084487A">
              <w:rPr>
                <w:b/>
              </w:rPr>
              <w:t>CompanyID</w:t>
            </w:r>
          </w:p>
        </w:tc>
        <w:tc>
          <w:tcPr>
            <w:tcW w:w="2583" w:type="dxa"/>
            <w:shd w:val="clear" w:color="auto" w:fill="D9D9D9" w:themeFill="background1" w:themeFillShade="D9"/>
          </w:tcPr>
          <w:p w14:paraId="5839E1F3" w14:textId="77777777" w:rsidR="00541FDC" w:rsidRPr="0084487A" w:rsidRDefault="00541FDC" w:rsidP="00C05A55">
            <w:pPr>
              <w:rPr>
                <w:b/>
              </w:rPr>
            </w:pPr>
            <w:r w:rsidRPr="0084487A">
              <w:rPr>
                <w:b/>
              </w:rPr>
              <w:t>CompanyName</w:t>
            </w:r>
          </w:p>
        </w:tc>
        <w:tc>
          <w:tcPr>
            <w:tcW w:w="1909" w:type="dxa"/>
            <w:shd w:val="clear" w:color="auto" w:fill="D9D9D9" w:themeFill="background1" w:themeFillShade="D9"/>
          </w:tcPr>
          <w:p w14:paraId="3F9E15DF" w14:textId="77777777" w:rsidR="00541FDC" w:rsidRPr="0084487A" w:rsidRDefault="00541FDC" w:rsidP="00C05A55">
            <w:pPr>
              <w:rPr>
                <w:b/>
              </w:rPr>
            </w:pPr>
            <w:r w:rsidRPr="0084487A">
              <w:rPr>
                <w:b/>
              </w:rPr>
              <w:t>Street</w:t>
            </w:r>
          </w:p>
        </w:tc>
        <w:tc>
          <w:tcPr>
            <w:tcW w:w="1424" w:type="dxa"/>
            <w:shd w:val="clear" w:color="auto" w:fill="D9D9D9" w:themeFill="background1" w:themeFillShade="D9"/>
          </w:tcPr>
          <w:p w14:paraId="2EB9E9C0" w14:textId="77777777" w:rsidR="00541FDC" w:rsidRPr="0084487A" w:rsidRDefault="00541FDC" w:rsidP="00C05A55">
            <w:pPr>
              <w:rPr>
                <w:b/>
              </w:rPr>
            </w:pPr>
            <w:r w:rsidRPr="0084487A">
              <w:rPr>
                <w:b/>
              </w:rPr>
              <w:t>City</w:t>
            </w:r>
          </w:p>
        </w:tc>
        <w:tc>
          <w:tcPr>
            <w:tcW w:w="802" w:type="dxa"/>
            <w:shd w:val="clear" w:color="auto" w:fill="D9D9D9" w:themeFill="background1" w:themeFillShade="D9"/>
          </w:tcPr>
          <w:p w14:paraId="2D492725" w14:textId="77777777" w:rsidR="00541FDC" w:rsidRPr="0084487A" w:rsidRDefault="00541FDC" w:rsidP="00C05A55">
            <w:pPr>
              <w:rPr>
                <w:b/>
              </w:rPr>
            </w:pPr>
            <w:r w:rsidRPr="0084487A">
              <w:rPr>
                <w:b/>
              </w:rPr>
              <w:t>State</w:t>
            </w:r>
          </w:p>
        </w:tc>
        <w:tc>
          <w:tcPr>
            <w:tcW w:w="884" w:type="dxa"/>
            <w:shd w:val="clear" w:color="auto" w:fill="D9D9D9" w:themeFill="background1" w:themeFillShade="D9"/>
          </w:tcPr>
          <w:p w14:paraId="6A6F795A" w14:textId="77777777" w:rsidR="00541FDC" w:rsidRPr="0084487A" w:rsidRDefault="00541FDC" w:rsidP="00C05A55">
            <w:pPr>
              <w:rPr>
                <w:b/>
              </w:rPr>
            </w:pPr>
            <w:r w:rsidRPr="0084487A">
              <w:rPr>
                <w:b/>
              </w:rPr>
              <w:t>Zip</w:t>
            </w:r>
          </w:p>
        </w:tc>
      </w:tr>
      <w:tr w:rsidR="00541FDC" w14:paraId="3672C1E5" w14:textId="77777777" w:rsidTr="00C05A55">
        <w:trPr>
          <w:jc w:val="center"/>
        </w:trPr>
        <w:tc>
          <w:tcPr>
            <w:tcW w:w="1386" w:type="dxa"/>
          </w:tcPr>
          <w:p w14:paraId="027F6ADE" w14:textId="77777777" w:rsidR="00541FDC" w:rsidRDefault="00541FDC" w:rsidP="00C05A55">
            <w:r>
              <w:t>103</w:t>
            </w:r>
          </w:p>
        </w:tc>
        <w:tc>
          <w:tcPr>
            <w:tcW w:w="2583" w:type="dxa"/>
          </w:tcPr>
          <w:p w14:paraId="6D336EF5" w14:textId="77777777" w:rsidR="00541FDC" w:rsidRDefault="00541FDC" w:rsidP="00C05A55">
            <w:r>
              <w:t>Independence Blue Cr.</w:t>
            </w:r>
          </w:p>
        </w:tc>
        <w:tc>
          <w:tcPr>
            <w:tcW w:w="1909" w:type="dxa"/>
          </w:tcPr>
          <w:p w14:paraId="6934A291" w14:textId="271CF0F2" w:rsidR="00541FDC" w:rsidRDefault="00541FDC" w:rsidP="006D32C0">
            <w:r>
              <w:t>190</w:t>
            </w:r>
            <w:r w:rsidR="006D32C0">
              <w:t>5</w:t>
            </w:r>
            <w:r>
              <w:t xml:space="preserve"> Market St.</w:t>
            </w:r>
          </w:p>
        </w:tc>
        <w:tc>
          <w:tcPr>
            <w:tcW w:w="1424" w:type="dxa"/>
          </w:tcPr>
          <w:p w14:paraId="234D854C" w14:textId="77777777" w:rsidR="00541FDC" w:rsidRDefault="00541FDC" w:rsidP="00C05A55">
            <w:r>
              <w:t>Philadelphia</w:t>
            </w:r>
          </w:p>
        </w:tc>
        <w:tc>
          <w:tcPr>
            <w:tcW w:w="802" w:type="dxa"/>
          </w:tcPr>
          <w:p w14:paraId="6FFF684F" w14:textId="77777777" w:rsidR="00541FDC" w:rsidRDefault="00541FDC" w:rsidP="00C05A55">
            <w:r>
              <w:t>PA</w:t>
            </w:r>
          </w:p>
        </w:tc>
        <w:tc>
          <w:tcPr>
            <w:tcW w:w="884" w:type="dxa"/>
          </w:tcPr>
          <w:p w14:paraId="34518547" w14:textId="77777777" w:rsidR="00541FDC" w:rsidRDefault="00541FDC" w:rsidP="00C05A55">
            <w:r>
              <w:t>19103</w:t>
            </w:r>
          </w:p>
        </w:tc>
      </w:tr>
      <w:tr w:rsidR="00541FDC" w14:paraId="33A37157" w14:textId="77777777" w:rsidTr="00C05A55">
        <w:trPr>
          <w:jc w:val="center"/>
        </w:trPr>
        <w:tc>
          <w:tcPr>
            <w:tcW w:w="1386" w:type="dxa"/>
          </w:tcPr>
          <w:p w14:paraId="6B854482" w14:textId="77777777" w:rsidR="00541FDC" w:rsidRDefault="00541FDC" w:rsidP="00C05A55">
            <w:r>
              <w:t>104</w:t>
            </w:r>
          </w:p>
        </w:tc>
        <w:tc>
          <w:tcPr>
            <w:tcW w:w="2583" w:type="dxa"/>
          </w:tcPr>
          <w:p w14:paraId="72A212A7" w14:textId="77777777" w:rsidR="00541FDC" w:rsidRDefault="00541FDC" w:rsidP="00C05A55">
            <w:r>
              <w:t>Aramark</w:t>
            </w:r>
          </w:p>
        </w:tc>
        <w:tc>
          <w:tcPr>
            <w:tcW w:w="1909" w:type="dxa"/>
          </w:tcPr>
          <w:p w14:paraId="4EB2925E" w14:textId="77777777" w:rsidR="00541FDC" w:rsidRDefault="00541FDC" w:rsidP="00C05A55">
            <w:r>
              <w:t>1101 Chestnut St.</w:t>
            </w:r>
          </w:p>
        </w:tc>
        <w:tc>
          <w:tcPr>
            <w:tcW w:w="1424" w:type="dxa"/>
          </w:tcPr>
          <w:p w14:paraId="33A60A2C" w14:textId="77777777" w:rsidR="00541FDC" w:rsidRDefault="00541FDC" w:rsidP="00C05A55">
            <w:r>
              <w:t>Philadelphia</w:t>
            </w:r>
          </w:p>
        </w:tc>
        <w:tc>
          <w:tcPr>
            <w:tcW w:w="802" w:type="dxa"/>
          </w:tcPr>
          <w:p w14:paraId="03E114A7" w14:textId="77777777" w:rsidR="00541FDC" w:rsidRDefault="00541FDC" w:rsidP="00C05A55">
            <w:r>
              <w:t>PA</w:t>
            </w:r>
          </w:p>
        </w:tc>
        <w:tc>
          <w:tcPr>
            <w:tcW w:w="884" w:type="dxa"/>
          </w:tcPr>
          <w:p w14:paraId="6CE1F5E6" w14:textId="77777777" w:rsidR="00541FDC" w:rsidRDefault="00541FDC" w:rsidP="00C05A55">
            <w:r>
              <w:t>19107</w:t>
            </w:r>
          </w:p>
        </w:tc>
      </w:tr>
    </w:tbl>
    <w:p w14:paraId="203FE8F4" w14:textId="77777777" w:rsidR="00E81778" w:rsidRDefault="00541FDC" w:rsidP="00527041">
      <w:r>
        <w:br/>
      </w:r>
      <w:r>
        <w:br/>
      </w:r>
      <w:r>
        <w:br/>
      </w:r>
      <w:r w:rsidR="00682AB9">
        <w:br/>
      </w:r>
      <w:r w:rsidR="00682AB9">
        <w:br/>
      </w:r>
    </w:p>
    <w:p w14:paraId="4ED8A405" w14:textId="5FFCEB46" w:rsidR="00682AB9" w:rsidRDefault="00682AB9" w:rsidP="00682AB9">
      <w:pPr>
        <w:pStyle w:val="ListParagraph"/>
        <w:numPr>
          <w:ilvl w:val="0"/>
          <w:numId w:val="10"/>
        </w:numPr>
      </w:pPr>
      <w:r>
        <w:t xml:space="preserve">Write and execute the statement(s) to change the Street for Aramark to </w:t>
      </w:r>
      <w:r w:rsidR="006D32C0">
        <w:t>“</w:t>
      </w:r>
      <w:r>
        <w:t>1101 Market St</w:t>
      </w:r>
      <w:r w:rsidR="00A2709B">
        <w:t>.</w:t>
      </w:r>
      <w:r w:rsidR="006828A4">
        <w:t>”</w:t>
      </w:r>
      <w:r>
        <w:br/>
      </w:r>
      <w:r>
        <w:br/>
      </w:r>
      <w:r>
        <w:br/>
      </w:r>
      <w:r>
        <w:br/>
      </w:r>
      <w:r>
        <w:br/>
      </w:r>
      <w:r>
        <w:br/>
      </w:r>
    </w:p>
    <w:p w14:paraId="68192350" w14:textId="658EA0F2" w:rsidR="00682AB9" w:rsidRDefault="00682AB9" w:rsidP="00682AB9">
      <w:pPr>
        <w:pStyle w:val="ListParagraph"/>
        <w:numPr>
          <w:ilvl w:val="0"/>
          <w:numId w:val="10"/>
        </w:numPr>
      </w:pPr>
      <w:r>
        <w:t>Write and execute the statement(s) to change the CompanyName for the record with CompanyID 103 to “Independence Blue Cross” and its Street to “190</w:t>
      </w:r>
      <w:r w:rsidR="006D32C0">
        <w:t>1</w:t>
      </w:r>
      <w:r>
        <w:t xml:space="preserve"> Market St.”</w:t>
      </w:r>
      <w:r>
        <w:br/>
      </w:r>
      <w:r>
        <w:br/>
      </w:r>
      <w:r>
        <w:br/>
      </w:r>
      <w:r>
        <w:br/>
      </w:r>
    </w:p>
    <w:p w14:paraId="276CA98D" w14:textId="77777777" w:rsidR="00682AB9" w:rsidRDefault="00682AB9" w:rsidP="00682AB9">
      <w:pPr>
        <w:pStyle w:val="ListParagraph"/>
        <w:numPr>
          <w:ilvl w:val="0"/>
          <w:numId w:val="10"/>
        </w:numPr>
      </w:pPr>
      <w:r>
        <w:t>Write and execute the statement(s) to delete Aramark’s record from the table:</w:t>
      </w:r>
    </w:p>
    <w:p w14:paraId="0EB158DF" w14:textId="77777777" w:rsidR="00EA2A87" w:rsidRDefault="00EA2A87" w:rsidP="00EA2A87">
      <w:pPr>
        <w:pStyle w:val="ListParagraph"/>
        <w:ind w:left="360"/>
      </w:pPr>
    </w:p>
    <w:p w14:paraId="44AB23E6" w14:textId="77777777" w:rsidR="00EA2A87" w:rsidRDefault="00EA2A87" w:rsidP="00EA2A87">
      <w:pPr>
        <w:pStyle w:val="ListParagraph"/>
        <w:ind w:left="360"/>
      </w:pPr>
    </w:p>
    <w:p w14:paraId="748D13EE" w14:textId="77777777" w:rsidR="00EA2A87" w:rsidRDefault="00EA2A87" w:rsidP="00EA2A87">
      <w:r>
        <w:t>And finally…</w:t>
      </w:r>
    </w:p>
    <w:p w14:paraId="63428872" w14:textId="075B876E" w:rsidR="00EA2A87" w:rsidRPr="00B62785" w:rsidRDefault="00EA2A87" w:rsidP="00EA2A87">
      <w:pPr>
        <w:pStyle w:val="ListParagraph"/>
        <w:numPr>
          <w:ilvl w:val="0"/>
          <w:numId w:val="10"/>
        </w:numPr>
      </w:pPr>
      <w:r>
        <w:t>Write and execute the SQL SELECT query that di</w:t>
      </w:r>
      <w:r w:rsidR="0010480E">
        <w:t>splays the entire Company table. Also copy and paste the results below:</w:t>
      </w:r>
    </w:p>
    <w:sectPr w:rsidR="00EA2A87" w:rsidRPr="00B62785" w:rsidSect="002F2591">
      <w:footerReference w:type="default" r:id="rId13"/>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E5EEFA" w14:textId="77777777" w:rsidR="007119DB" w:rsidRDefault="007119DB" w:rsidP="004B157D">
      <w:pPr>
        <w:spacing w:after="0" w:line="240" w:lineRule="auto"/>
      </w:pPr>
      <w:r>
        <w:separator/>
      </w:r>
    </w:p>
  </w:endnote>
  <w:endnote w:type="continuationSeparator" w:id="0">
    <w:p w14:paraId="3C3327A5" w14:textId="77777777" w:rsidR="007119DB" w:rsidRDefault="007119DB" w:rsidP="004B15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2919971"/>
      <w:docPartObj>
        <w:docPartGallery w:val="Page Numbers (Bottom of Page)"/>
        <w:docPartUnique/>
      </w:docPartObj>
    </w:sdtPr>
    <w:sdtEndPr>
      <w:rPr>
        <w:noProof/>
      </w:rPr>
    </w:sdtEndPr>
    <w:sdtContent>
      <w:p w14:paraId="5B74EE79" w14:textId="6655AB8C" w:rsidR="004B157D" w:rsidRDefault="004B157D">
        <w:pPr>
          <w:pStyle w:val="Footer"/>
          <w:jc w:val="center"/>
        </w:pPr>
        <w:r>
          <w:fldChar w:fldCharType="begin"/>
        </w:r>
        <w:r>
          <w:instrText xml:space="preserve"> PAGE   \* MERGEFORMAT </w:instrText>
        </w:r>
        <w:r>
          <w:fldChar w:fldCharType="separate"/>
        </w:r>
        <w:r w:rsidR="00C76035">
          <w:rPr>
            <w:noProof/>
          </w:rPr>
          <w:t>1</w:t>
        </w:r>
        <w:r>
          <w:rPr>
            <w:noProof/>
          </w:rPr>
          <w:fldChar w:fldCharType="end"/>
        </w:r>
      </w:p>
    </w:sdtContent>
  </w:sdt>
  <w:p w14:paraId="02F265DF" w14:textId="77777777" w:rsidR="004B157D" w:rsidRDefault="004B157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7D1910" w14:textId="77777777" w:rsidR="007119DB" w:rsidRDefault="007119DB" w:rsidP="004B157D">
      <w:pPr>
        <w:spacing w:after="0" w:line="240" w:lineRule="auto"/>
      </w:pPr>
      <w:r>
        <w:separator/>
      </w:r>
    </w:p>
  </w:footnote>
  <w:footnote w:type="continuationSeparator" w:id="0">
    <w:p w14:paraId="33DB0B5C" w14:textId="77777777" w:rsidR="007119DB" w:rsidRDefault="007119DB" w:rsidP="004B157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F3435C"/>
    <w:multiLevelType w:val="hybridMultilevel"/>
    <w:tmpl w:val="D8F261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FF28B0"/>
    <w:multiLevelType w:val="hybridMultilevel"/>
    <w:tmpl w:val="F3D0FDD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BF503F5"/>
    <w:multiLevelType w:val="hybridMultilevel"/>
    <w:tmpl w:val="FB20B9E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F982992"/>
    <w:multiLevelType w:val="hybridMultilevel"/>
    <w:tmpl w:val="43600F1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84857C7"/>
    <w:multiLevelType w:val="hybridMultilevel"/>
    <w:tmpl w:val="775EC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320599"/>
    <w:multiLevelType w:val="hybridMultilevel"/>
    <w:tmpl w:val="D48A72C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D12684B"/>
    <w:multiLevelType w:val="hybridMultilevel"/>
    <w:tmpl w:val="55D6823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06648DA"/>
    <w:multiLevelType w:val="hybridMultilevel"/>
    <w:tmpl w:val="090C53A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1797187"/>
    <w:multiLevelType w:val="hybridMultilevel"/>
    <w:tmpl w:val="238AEC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9BF5466"/>
    <w:multiLevelType w:val="hybridMultilevel"/>
    <w:tmpl w:val="3752CA2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8"/>
  </w:num>
  <w:num w:numId="3">
    <w:abstractNumId w:val="4"/>
  </w:num>
  <w:num w:numId="4">
    <w:abstractNumId w:val="9"/>
  </w:num>
  <w:num w:numId="5">
    <w:abstractNumId w:val="2"/>
  </w:num>
  <w:num w:numId="6">
    <w:abstractNumId w:val="5"/>
  </w:num>
  <w:num w:numId="7">
    <w:abstractNumId w:val="1"/>
  </w:num>
  <w:num w:numId="8">
    <w:abstractNumId w:val="6"/>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5"/>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yNDA0szAyMDEyMjFW0lEKTi0uzszPAykwqQUAkKiUlCwAAAA="/>
  </w:docVars>
  <w:rsids>
    <w:rsidRoot w:val="00C866CF"/>
    <w:rsid w:val="000103C8"/>
    <w:rsid w:val="0004141B"/>
    <w:rsid w:val="0005306E"/>
    <w:rsid w:val="0007070E"/>
    <w:rsid w:val="000748F4"/>
    <w:rsid w:val="000B42BB"/>
    <w:rsid w:val="000C614D"/>
    <w:rsid w:val="000D6BD1"/>
    <w:rsid w:val="000F0932"/>
    <w:rsid w:val="0010480E"/>
    <w:rsid w:val="001456D4"/>
    <w:rsid w:val="001473EC"/>
    <w:rsid w:val="001B35E7"/>
    <w:rsid w:val="001B5E4A"/>
    <w:rsid w:val="001C12B7"/>
    <w:rsid w:val="001D13FC"/>
    <w:rsid w:val="001F1CC5"/>
    <w:rsid w:val="001F6728"/>
    <w:rsid w:val="00227D74"/>
    <w:rsid w:val="002722B9"/>
    <w:rsid w:val="002F2591"/>
    <w:rsid w:val="003108E6"/>
    <w:rsid w:val="00320D56"/>
    <w:rsid w:val="00336524"/>
    <w:rsid w:val="0034333D"/>
    <w:rsid w:val="0034658C"/>
    <w:rsid w:val="0036014D"/>
    <w:rsid w:val="00384A03"/>
    <w:rsid w:val="00395DCC"/>
    <w:rsid w:val="003D4130"/>
    <w:rsid w:val="003F3752"/>
    <w:rsid w:val="00417B84"/>
    <w:rsid w:val="004252B0"/>
    <w:rsid w:val="00444592"/>
    <w:rsid w:val="00462A45"/>
    <w:rsid w:val="00467840"/>
    <w:rsid w:val="00485468"/>
    <w:rsid w:val="004B157D"/>
    <w:rsid w:val="004B2A0F"/>
    <w:rsid w:val="004F7388"/>
    <w:rsid w:val="00504F29"/>
    <w:rsid w:val="00527041"/>
    <w:rsid w:val="00541B9D"/>
    <w:rsid w:val="00541FDC"/>
    <w:rsid w:val="005468A4"/>
    <w:rsid w:val="005572CA"/>
    <w:rsid w:val="005C3E0A"/>
    <w:rsid w:val="005D5414"/>
    <w:rsid w:val="00610F21"/>
    <w:rsid w:val="0064020A"/>
    <w:rsid w:val="006461C6"/>
    <w:rsid w:val="006828A4"/>
    <w:rsid w:val="00682AB9"/>
    <w:rsid w:val="00683D41"/>
    <w:rsid w:val="00697960"/>
    <w:rsid w:val="006B6AD5"/>
    <w:rsid w:val="006D32C0"/>
    <w:rsid w:val="007119DB"/>
    <w:rsid w:val="0072767D"/>
    <w:rsid w:val="00740BE9"/>
    <w:rsid w:val="00746A7D"/>
    <w:rsid w:val="00774A72"/>
    <w:rsid w:val="007A3493"/>
    <w:rsid w:val="00811D86"/>
    <w:rsid w:val="0084487A"/>
    <w:rsid w:val="00847F80"/>
    <w:rsid w:val="00891844"/>
    <w:rsid w:val="008D413A"/>
    <w:rsid w:val="008E5348"/>
    <w:rsid w:val="00906700"/>
    <w:rsid w:val="00977A39"/>
    <w:rsid w:val="009B4650"/>
    <w:rsid w:val="009F0E64"/>
    <w:rsid w:val="009F60D9"/>
    <w:rsid w:val="009F6980"/>
    <w:rsid w:val="00A2654B"/>
    <w:rsid w:val="00A2709B"/>
    <w:rsid w:val="00A525A2"/>
    <w:rsid w:val="00A57028"/>
    <w:rsid w:val="00A70ACE"/>
    <w:rsid w:val="00A77CEC"/>
    <w:rsid w:val="00AC6DBC"/>
    <w:rsid w:val="00B010ED"/>
    <w:rsid w:val="00B104CA"/>
    <w:rsid w:val="00B24ADD"/>
    <w:rsid w:val="00B25735"/>
    <w:rsid w:val="00B42DC0"/>
    <w:rsid w:val="00B62785"/>
    <w:rsid w:val="00B716F6"/>
    <w:rsid w:val="00B81753"/>
    <w:rsid w:val="00B856B1"/>
    <w:rsid w:val="00B94C2F"/>
    <w:rsid w:val="00BD0F6D"/>
    <w:rsid w:val="00BF4313"/>
    <w:rsid w:val="00BF6878"/>
    <w:rsid w:val="00C020ED"/>
    <w:rsid w:val="00C13294"/>
    <w:rsid w:val="00C20D2E"/>
    <w:rsid w:val="00C21B30"/>
    <w:rsid w:val="00C44E90"/>
    <w:rsid w:val="00C76035"/>
    <w:rsid w:val="00C80707"/>
    <w:rsid w:val="00C866CF"/>
    <w:rsid w:val="00CA0AC6"/>
    <w:rsid w:val="00CA2285"/>
    <w:rsid w:val="00CC0AA2"/>
    <w:rsid w:val="00CC62C3"/>
    <w:rsid w:val="00CC7140"/>
    <w:rsid w:val="00CC7843"/>
    <w:rsid w:val="00CF6A28"/>
    <w:rsid w:val="00CF710E"/>
    <w:rsid w:val="00D124B4"/>
    <w:rsid w:val="00D26F6C"/>
    <w:rsid w:val="00D34846"/>
    <w:rsid w:val="00D4158F"/>
    <w:rsid w:val="00D44910"/>
    <w:rsid w:val="00D57814"/>
    <w:rsid w:val="00D93477"/>
    <w:rsid w:val="00DD4534"/>
    <w:rsid w:val="00E44F44"/>
    <w:rsid w:val="00E61557"/>
    <w:rsid w:val="00E73AD8"/>
    <w:rsid w:val="00E81778"/>
    <w:rsid w:val="00EA2A87"/>
    <w:rsid w:val="00EB06ED"/>
    <w:rsid w:val="00EC0C80"/>
    <w:rsid w:val="00F877A5"/>
    <w:rsid w:val="00FA45ED"/>
    <w:rsid w:val="00FE72C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FC90625"/>
  <w15:docId w15:val="{BF968393-4AC7-44E2-9AA7-FD3DCEE43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66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66CF"/>
    <w:rPr>
      <w:rFonts w:ascii="Tahoma" w:hAnsi="Tahoma" w:cs="Tahoma"/>
      <w:sz w:val="16"/>
      <w:szCs w:val="16"/>
    </w:rPr>
  </w:style>
  <w:style w:type="table" w:styleId="TableGrid">
    <w:name w:val="Table Grid"/>
    <w:basedOn w:val="TableNormal"/>
    <w:uiPriority w:val="59"/>
    <w:rsid w:val="000F09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91844"/>
    <w:pPr>
      <w:ind w:left="720"/>
      <w:contextualSpacing/>
    </w:pPr>
  </w:style>
  <w:style w:type="character" w:styleId="Hyperlink">
    <w:name w:val="Hyperlink"/>
    <w:basedOn w:val="DefaultParagraphFont"/>
    <w:uiPriority w:val="99"/>
    <w:unhideWhenUsed/>
    <w:rsid w:val="000103C8"/>
    <w:rPr>
      <w:color w:val="0000FF" w:themeColor="hyperlink"/>
      <w:u w:val="single"/>
    </w:rPr>
  </w:style>
  <w:style w:type="paragraph" w:styleId="Header">
    <w:name w:val="header"/>
    <w:basedOn w:val="Normal"/>
    <w:link w:val="HeaderChar"/>
    <w:uiPriority w:val="99"/>
    <w:unhideWhenUsed/>
    <w:rsid w:val="004B157D"/>
    <w:pPr>
      <w:tabs>
        <w:tab w:val="center" w:pos="4320"/>
        <w:tab w:val="right" w:pos="8640"/>
      </w:tabs>
      <w:spacing w:after="0" w:line="240" w:lineRule="auto"/>
    </w:pPr>
  </w:style>
  <w:style w:type="character" w:customStyle="1" w:styleId="HeaderChar">
    <w:name w:val="Header Char"/>
    <w:basedOn w:val="DefaultParagraphFont"/>
    <w:link w:val="Header"/>
    <w:uiPriority w:val="99"/>
    <w:rsid w:val="004B157D"/>
  </w:style>
  <w:style w:type="paragraph" w:styleId="Footer">
    <w:name w:val="footer"/>
    <w:basedOn w:val="Normal"/>
    <w:link w:val="FooterChar"/>
    <w:uiPriority w:val="99"/>
    <w:unhideWhenUsed/>
    <w:rsid w:val="004B157D"/>
    <w:pPr>
      <w:tabs>
        <w:tab w:val="center" w:pos="4320"/>
        <w:tab w:val="right" w:pos="8640"/>
      </w:tabs>
      <w:spacing w:after="0" w:line="240" w:lineRule="auto"/>
    </w:pPr>
  </w:style>
  <w:style w:type="character" w:customStyle="1" w:styleId="FooterChar">
    <w:name w:val="Footer Char"/>
    <w:basedOn w:val="DefaultParagraphFont"/>
    <w:link w:val="Footer"/>
    <w:uiPriority w:val="99"/>
    <w:rsid w:val="004B15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489497">
      <w:bodyDiv w:val="1"/>
      <w:marLeft w:val="0"/>
      <w:marRight w:val="0"/>
      <w:marTop w:val="0"/>
      <w:marBottom w:val="0"/>
      <w:divBdr>
        <w:top w:val="none" w:sz="0" w:space="0" w:color="auto"/>
        <w:left w:val="none" w:sz="0" w:space="0" w:color="auto"/>
        <w:bottom w:val="none" w:sz="0" w:space="0" w:color="auto"/>
        <w:right w:val="none" w:sz="0" w:space="0" w:color="auto"/>
      </w:divBdr>
      <w:divsChild>
        <w:div w:id="1168129539">
          <w:marLeft w:val="0"/>
          <w:marRight w:val="0"/>
          <w:marTop w:val="0"/>
          <w:marBottom w:val="0"/>
          <w:divBdr>
            <w:top w:val="none" w:sz="0" w:space="0" w:color="auto"/>
            <w:left w:val="none" w:sz="0" w:space="0" w:color="auto"/>
            <w:bottom w:val="none" w:sz="0" w:space="0" w:color="auto"/>
            <w:right w:val="none" w:sz="0" w:space="0" w:color="auto"/>
          </w:divBdr>
          <w:divsChild>
            <w:div w:id="1577857089">
              <w:marLeft w:val="0"/>
              <w:marRight w:val="0"/>
              <w:marTop w:val="0"/>
              <w:marBottom w:val="0"/>
              <w:divBdr>
                <w:top w:val="none" w:sz="0" w:space="0" w:color="auto"/>
                <w:left w:val="none" w:sz="0" w:space="0" w:color="auto"/>
                <w:bottom w:val="none" w:sz="0" w:space="0" w:color="auto"/>
                <w:right w:val="none" w:sz="0" w:space="0" w:color="auto"/>
              </w:divBdr>
              <w:divsChild>
                <w:div w:id="161324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45</TotalTime>
  <Pages>6</Pages>
  <Words>962</Words>
  <Characters>548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dc:creator>
  <cp:lastModifiedBy>gongj.06@gmail.com</cp:lastModifiedBy>
  <cp:revision>120</cp:revision>
  <cp:lastPrinted>2011-07-19T14:27:00Z</cp:lastPrinted>
  <dcterms:created xsi:type="dcterms:W3CDTF">2011-07-18T21:16:00Z</dcterms:created>
  <dcterms:modified xsi:type="dcterms:W3CDTF">2018-02-07T21:51:00Z</dcterms:modified>
</cp:coreProperties>
</file>